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40971" w14:textId="77777777" w:rsidR="00874C78" w:rsidRDefault="00874C78" w:rsidP="00B16BAC">
      <w:pPr>
        <w:spacing w:line="240" w:lineRule="auto"/>
        <w:rPr>
          <w:rFonts w:ascii="Arial" w:hAnsi="Arial" w:cs="Arial"/>
          <w:b/>
          <w:sz w:val="16"/>
          <w:szCs w:val="16"/>
        </w:rPr>
      </w:pPr>
    </w:p>
    <w:p w14:paraId="69D1ED6A" w14:textId="77777777" w:rsidR="00874C78" w:rsidRPr="00EC6DB5" w:rsidRDefault="00874C78" w:rsidP="00874C78">
      <w:pPr>
        <w:rPr>
          <w:rFonts w:ascii="Arial" w:hAnsi="Arial" w:cs="Arial"/>
          <w:b/>
          <w:color w:val="7030A0"/>
        </w:rPr>
      </w:pPr>
      <w:r w:rsidRPr="00EC6DB5">
        <w:rPr>
          <w:rFonts w:ascii="Arial" w:hAnsi="Arial" w:cs="Arial"/>
          <w:b/>
          <w:color w:val="7030A0"/>
        </w:rPr>
        <w:t xml:space="preserve">To complete the four steps for data-driven analysis </w:t>
      </w:r>
      <w:r w:rsidRPr="005B535E">
        <w:rPr>
          <w:rFonts w:ascii="Arial" w:hAnsi="Arial" w:cs="Arial"/>
          <w:b/>
          <w:color w:val="7030A0"/>
        </w:rPr>
        <w:t>the following</w:t>
      </w:r>
      <w:r w:rsidRPr="00EC6DB5">
        <w:rPr>
          <w:rFonts w:ascii="Arial" w:hAnsi="Arial" w:cs="Arial"/>
          <w:b/>
          <w:color w:val="7030A0"/>
        </w:rPr>
        <w:t xml:space="preserve"> </w:t>
      </w:r>
      <w:r>
        <w:rPr>
          <w:rFonts w:ascii="Arial" w:hAnsi="Arial" w:cs="Arial"/>
          <w:b/>
          <w:color w:val="7030A0"/>
        </w:rPr>
        <w:t>is need</w:t>
      </w:r>
      <w:r w:rsidRPr="00EC6DB5">
        <w:rPr>
          <w:rFonts w:ascii="Arial" w:hAnsi="Arial" w:cs="Arial"/>
          <w:b/>
          <w:color w:val="7030A0"/>
        </w:rPr>
        <w:t>:</w:t>
      </w:r>
    </w:p>
    <w:p w14:paraId="358DDD37" w14:textId="77777777" w:rsidR="00874C78" w:rsidRPr="005B0C30" w:rsidRDefault="00874C78" w:rsidP="00874C78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5B0C30">
        <w:rPr>
          <w:rFonts w:ascii="Arial" w:hAnsi="Arial" w:cs="Arial"/>
          <w:sz w:val="22"/>
          <w:szCs w:val="22"/>
        </w:rPr>
        <w:t>Individual and Classroom Early Childhood Observation Tool (ECOT) Reports</w:t>
      </w:r>
    </w:p>
    <w:p w14:paraId="1E6C5B6D" w14:textId="797D8790" w:rsidR="00874C78" w:rsidRPr="005B0C30" w:rsidRDefault="00874C78" w:rsidP="00874C78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5B0C30">
        <w:rPr>
          <w:rFonts w:ascii="Arial" w:hAnsi="Arial" w:cs="Arial"/>
          <w:sz w:val="22"/>
          <w:szCs w:val="22"/>
        </w:rPr>
        <w:t>Other pertinent data sets</w:t>
      </w:r>
    </w:p>
    <w:p w14:paraId="3DFC3346" w14:textId="52D137EC" w:rsidR="00874C78" w:rsidRPr="005B0C30" w:rsidRDefault="005E53B9" w:rsidP="00874C78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D4B9D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FC8FA3" wp14:editId="34AA02CC">
                <wp:simplePos x="0" y="0"/>
                <wp:positionH relativeFrom="margin">
                  <wp:align>left</wp:align>
                </wp:positionH>
                <wp:positionV relativeFrom="paragraph">
                  <wp:posOffset>332105</wp:posOffset>
                </wp:positionV>
                <wp:extent cx="6892925" cy="2009775"/>
                <wp:effectExtent l="0" t="0" r="2222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2925" cy="2009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1DC38" w14:textId="501FCE53" w:rsidR="00C6592E" w:rsidRPr="007F0195" w:rsidRDefault="00C6592E" w:rsidP="00C6592E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5165"/>
                              </w:tabs>
                              <w:spacing w:after="240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r w:rsidRPr="007F0195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eacher Nam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id w:val="-2131777356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62E46" w:rsidRPr="00822FB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S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c</w:t>
                            </w:r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hool Year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369230609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62E46" w:rsidRPr="00822FB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077F433E" w14:textId="39B37698" w:rsidR="00B16BAC" w:rsidRPr="007F0195" w:rsidRDefault="00DA3EE4" w:rsidP="00C6592E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5165"/>
                              </w:tabs>
                              <w:spacing w:after="240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Dis</w:t>
                            </w:r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trict/Charter School Nam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357271809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62E46" w:rsidRPr="00822FB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="00762E46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School Site Name: 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softHyphen/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softHyphen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53369886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62E46" w:rsidRPr="00822FBA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2065C1FE" w14:textId="1532BF9F" w:rsidR="00ED7C37" w:rsidRPr="007F0195" w:rsidRDefault="005E53B9" w:rsidP="00C6592E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17385873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2E46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DA3EE4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3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Y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16689808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D7C37"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BOY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="00A92416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7814185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92416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9B075E">
                              <w:rPr>
                                <w:rFonts w:cstheme="minorHAnsi"/>
                                <w:b/>
                                <w:sz w:val="24"/>
                              </w:rPr>
                              <w:t>M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Y</w:t>
                            </w:r>
                            <w:r w:rsidR="00A92416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18490888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D7C37"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9B075E">
                              <w:rPr>
                                <w:rFonts w:cstheme="minorHAnsi"/>
                                <w:b/>
                                <w:sz w:val="24"/>
                              </w:rPr>
                              <w:t>E</w:t>
                            </w:r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Y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0F77B336" w14:textId="49BFA6EA" w:rsidR="005E53B9" w:rsidRDefault="005E53B9" w:rsidP="00ED7C37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1223502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4Y</w:t>
                            </w:r>
                            <w:r w:rsidR="00ED7C37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(NM PreK and Special Education)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323932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62E46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BOY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14419088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6592E"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4F35B2">
                              <w:rPr>
                                <w:rFonts w:cstheme="minorHAnsi"/>
                                <w:b/>
                                <w:sz w:val="24"/>
                              </w:rPr>
                              <w:t>M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</w:t>
                            </w:r>
                            <w:r w:rsidR="004F35B2">
                              <w:rPr>
                                <w:rFonts w:cstheme="minorHAnsi"/>
                                <w:b/>
                                <w:sz w:val="24"/>
                              </w:rPr>
                              <w:t>Y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17015033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6592E"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 w:rsidR="004F35B2">
                              <w:rPr>
                                <w:rFonts w:cstheme="minorHAnsi"/>
                                <w:b/>
                                <w:sz w:val="24"/>
                              </w:rPr>
                              <w:t>E</w:t>
                            </w:r>
                            <w:r w:rsidR="00C6592E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Y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482E6A30" w14:textId="552827B9" w:rsidR="005E53B9" w:rsidRDefault="005E53B9" w:rsidP="00ED7C37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626378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Mixed-Age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(NM PreK and Special Education)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11643169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BOY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65768539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M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Y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10092111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E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Y</w:t>
                            </w:r>
                            <w:r w:rsidR="00B16BAC"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46A94EA1" w14:textId="449EC6E8" w:rsidR="005E53B9" w:rsidRDefault="005E53B9" w:rsidP="00ED7C37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79775212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Head Start 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NM PreK 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73991799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BOY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-9678876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M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Y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4"/>
                                </w:rPr>
                                <w:id w:val="82124064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7F0195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theme="minorHAnsi"/>
                                <w:b/>
                                <w:sz w:val="24"/>
                              </w:rPr>
                              <w:t>E</w:t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>OY</w:t>
                            </w:r>
                            <w:proofErr w:type="gramEnd"/>
                          </w:p>
                          <w:p w14:paraId="1890C84D" w14:textId="77777777" w:rsidR="005E53B9" w:rsidRDefault="005E53B9" w:rsidP="00ED7C37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sz w:val="24"/>
                              </w:rPr>
                            </w:pPr>
                          </w:p>
                          <w:p w14:paraId="466F23F2" w14:textId="5B8CEB5E" w:rsidR="00B16BAC" w:rsidRPr="007F0195" w:rsidRDefault="00B16BAC" w:rsidP="00ED7C37">
                            <w:pPr>
                              <w:spacing w:line="240" w:lineRule="auto"/>
                              <w:rPr>
                                <w:rFonts w:cstheme="minorHAnsi"/>
                              </w:rPr>
                            </w:pP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  <w:r w:rsidRPr="007F0195">
                              <w:rPr>
                                <w:rFonts w:cstheme="minorHAnsi"/>
                                <w:b/>
                                <w:sz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FC8F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.15pt;width:542.75pt;height:158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" fillcolor="#c6c6c6 [2732]">
                <v:textbox>
                  <w:txbxContent>
                    <w:p w14:paraId="4AE1DC38" w14:textId="501FCE53" w:rsidR="00C6592E" w:rsidRPr="007F0195" w:rsidRDefault="00C6592E" w:rsidP="00C6592E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left" w:pos="5165"/>
                        </w:tabs>
                        <w:spacing w:after="240"/>
                        <w:rPr>
                          <w:rFonts w:cstheme="minorHAnsi"/>
                          <w:b/>
                          <w:sz w:val="24"/>
                        </w:rPr>
                      </w:pPr>
                      <w:r w:rsidRPr="007F0195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Teacher Nam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id w:val="-2131777356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762E46" w:rsidRPr="00822FBA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S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>c</w:t>
                      </w:r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 xml:space="preserve">hool Year: </w:t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369230609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762E46" w:rsidRPr="00822FBA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</w:p>
                    <w:p w14:paraId="077F433E" w14:textId="39B37698" w:rsidR="00B16BAC" w:rsidRPr="007F0195" w:rsidRDefault="00DA3EE4" w:rsidP="00C6592E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left" w:pos="5165"/>
                        </w:tabs>
                        <w:spacing w:after="240"/>
                        <w:rPr>
                          <w:rFonts w:cstheme="minorHAnsi"/>
                          <w:b/>
                          <w:sz w:val="24"/>
                        </w:rPr>
                      </w:pP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Dis</w:t>
                      </w:r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 xml:space="preserve">trict/Charter School Name: </w:t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357271809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762E46" w:rsidRPr="00822FBA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="00762E46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School Site Name: 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softHyphen/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softHyphen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53369886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762E46" w:rsidRPr="00822FBA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2065C1FE" w14:textId="1532BF9F" w:rsidR="00ED7C37" w:rsidRPr="007F0195" w:rsidRDefault="005E53B9" w:rsidP="00C6592E">
                      <w:pPr>
                        <w:spacing w:line="240" w:lineRule="auto"/>
                        <w:rPr>
                          <w:rFonts w:cstheme="minorHAnsi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173858737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2E46"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DA3EE4" w:rsidRPr="007F0195">
                        <w:rPr>
                          <w:rFonts w:cstheme="minorHAnsi"/>
                          <w:b/>
                          <w:sz w:val="24"/>
                        </w:rPr>
                        <w:t xml:space="preserve"> 3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>Y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16689808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D7C37"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>BOY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="00A92416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7814185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92416"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9B075E">
                        <w:rPr>
                          <w:rFonts w:cstheme="minorHAnsi"/>
                          <w:b/>
                          <w:sz w:val="24"/>
                        </w:rPr>
                        <w:t>M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>OY</w:t>
                      </w:r>
                      <w:r w:rsidR="00A92416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18490888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D7C37"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9B075E">
                        <w:rPr>
                          <w:rFonts w:cstheme="minorHAnsi"/>
                          <w:b/>
                          <w:sz w:val="24"/>
                        </w:rPr>
                        <w:t>E</w:t>
                      </w:r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>OY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</w:p>
                    <w:p w14:paraId="0F77B336" w14:textId="49BFA6EA" w:rsidR="005E53B9" w:rsidRDefault="005E53B9" w:rsidP="00ED7C37">
                      <w:pPr>
                        <w:spacing w:line="240" w:lineRule="auto"/>
                        <w:rPr>
                          <w:rFonts w:cstheme="minorHAnsi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12235028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 xml:space="preserve"> 4Y</w:t>
                      </w:r>
                      <w:r w:rsidR="00ED7C37" w:rsidRPr="007F0195">
                        <w:rPr>
                          <w:rFonts w:cstheme="minorHAnsi"/>
                          <w:b/>
                          <w:sz w:val="24"/>
                        </w:rPr>
                        <w:t xml:space="preserve"> (NM PreK and Special Education)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3239329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62E46"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BOY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14419088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6592E"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4F35B2">
                        <w:rPr>
                          <w:rFonts w:cstheme="minorHAnsi"/>
                          <w:b/>
                          <w:sz w:val="24"/>
                        </w:rPr>
                        <w:t>M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>O</w:t>
                      </w:r>
                      <w:r w:rsidR="004F35B2">
                        <w:rPr>
                          <w:rFonts w:cstheme="minorHAnsi"/>
                          <w:b/>
                          <w:sz w:val="24"/>
                        </w:rPr>
                        <w:t>Y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17015033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6592E"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 w:rsidR="004F35B2">
                        <w:rPr>
                          <w:rFonts w:cstheme="minorHAnsi"/>
                          <w:b/>
                          <w:sz w:val="24"/>
                        </w:rPr>
                        <w:t>E</w:t>
                      </w:r>
                      <w:r w:rsidR="00C6592E" w:rsidRPr="007F0195">
                        <w:rPr>
                          <w:rFonts w:cstheme="minorHAnsi"/>
                          <w:b/>
                          <w:sz w:val="24"/>
                        </w:rPr>
                        <w:t>OY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</w:p>
                    <w:p w14:paraId="482E6A30" w14:textId="552827B9" w:rsidR="005E53B9" w:rsidRDefault="005E53B9" w:rsidP="00ED7C37">
                      <w:pPr>
                        <w:spacing w:line="240" w:lineRule="auto"/>
                        <w:rPr>
                          <w:rFonts w:cstheme="minorHAnsi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626378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Mixed-Age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(NM PreK and Special Education) </w:t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116431699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BOY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65768539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M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O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Y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10092111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E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OY</w:t>
                      </w:r>
                      <w:r w:rsidR="00B16BAC"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</w:p>
                    <w:p w14:paraId="46A94EA1" w14:textId="449EC6E8" w:rsidR="005E53B9" w:rsidRDefault="005E53B9" w:rsidP="00ED7C37">
                      <w:pPr>
                        <w:spacing w:line="240" w:lineRule="auto"/>
                        <w:rPr>
                          <w:rFonts w:cstheme="minorHAnsi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79775212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 xml:space="preserve">Head Start 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NM PreK  </w:t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73991799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BOY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-9678876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M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O</w:t>
                      </w:r>
                      <w:r>
                        <w:rPr>
                          <w:rFonts w:cstheme="minorHAnsi"/>
                          <w:b/>
                          <w:sz w:val="24"/>
                        </w:rPr>
                        <w:t>Y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b/>
                            <w:sz w:val="24"/>
                          </w:rPr>
                          <w:id w:val="82124064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7F0195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cstheme="minorHAnsi"/>
                          <w:b/>
                          <w:sz w:val="24"/>
                        </w:rPr>
                        <w:t>E</w:t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>OY</w:t>
                      </w:r>
                      <w:proofErr w:type="gramEnd"/>
                    </w:p>
                    <w:p w14:paraId="1890C84D" w14:textId="77777777" w:rsidR="005E53B9" w:rsidRDefault="005E53B9" w:rsidP="00ED7C37">
                      <w:pPr>
                        <w:spacing w:line="240" w:lineRule="auto"/>
                        <w:rPr>
                          <w:rFonts w:cstheme="minorHAnsi"/>
                          <w:b/>
                          <w:sz w:val="24"/>
                        </w:rPr>
                      </w:pPr>
                    </w:p>
                    <w:p w14:paraId="466F23F2" w14:textId="5B8CEB5E" w:rsidR="00B16BAC" w:rsidRPr="007F0195" w:rsidRDefault="00B16BAC" w:rsidP="00ED7C37">
                      <w:pPr>
                        <w:spacing w:line="240" w:lineRule="auto"/>
                        <w:rPr>
                          <w:rFonts w:cstheme="minorHAnsi"/>
                        </w:rPr>
                      </w:pP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  <w:r w:rsidRPr="007F0195">
                        <w:rPr>
                          <w:rFonts w:cstheme="minorHAnsi"/>
                          <w:b/>
                          <w:sz w:val="24"/>
                        </w:rP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4C78" w:rsidRPr="005B0C30">
        <w:rPr>
          <w:rFonts w:ascii="Arial" w:hAnsi="Arial" w:cs="Arial"/>
          <w:sz w:val="22"/>
          <w:szCs w:val="22"/>
        </w:rPr>
        <w:t>NM Early Learning Guidelines: Essential Indicators with Rubrics</w:t>
      </w:r>
    </w:p>
    <w:p w14:paraId="1C762432" w14:textId="639B2B19" w:rsidR="009F3F0D" w:rsidRPr="009D4B9D" w:rsidRDefault="009F3F0D" w:rsidP="00B16BAC">
      <w:pPr>
        <w:spacing w:line="240" w:lineRule="auto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W w:w="1085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24"/>
        <w:gridCol w:w="9429"/>
      </w:tblGrid>
      <w:tr w:rsidR="00291866" w:rsidRPr="001657BA" w14:paraId="391E7163" w14:textId="77777777" w:rsidTr="00435790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E9BC1"/>
            <w:textDirection w:val="btLr"/>
            <w:hideMark/>
          </w:tcPr>
          <w:p w14:paraId="15D10CB5" w14:textId="77777777" w:rsidR="00A418B6" w:rsidRPr="00D9260C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14:paraId="1FEB8D06" w14:textId="13CB1D66" w:rsidR="00291866" w:rsidRPr="00D9260C" w:rsidRDefault="008F702F" w:rsidP="00EE620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291866" w:rsidRPr="00D9260C">
              <w:rPr>
                <w:rFonts w:ascii="Calibri" w:hAnsi="Calibri" w:cs="Calibri"/>
                <w:b/>
                <w:sz w:val="28"/>
                <w:szCs w:val="28"/>
              </w:rPr>
              <w:t>1</w:t>
            </w:r>
          </w:p>
          <w:p w14:paraId="5D439D99" w14:textId="77777777" w:rsidR="00291866" w:rsidRPr="00D9260C" w:rsidRDefault="0029186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>Celebrate</w:t>
            </w:r>
          </w:p>
          <w:p w14:paraId="2A8DEC48" w14:textId="373FCB34" w:rsidR="00291866" w:rsidRPr="00D9260C" w:rsidRDefault="00291866" w:rsidP="00A418B6">
            <w:pPr>
              <w:ind w:left="113" w:right="113"/>
              <w:rPr>
                <w:rFonts w:ascii="Calibri" w:hAnsi="Calibri" w:cs="Calibri"/>
                <w:b/>
                <w:sz w:val="28"/>
                <w:szCs w:val="28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  <w:hideMark/>
          </w:tcPr>
          <w:p w14:paraId="21AE5C7A" w14:textId="66B614F9" w:rsidR="00291866" w:rsidRPr="00D9260C" w:rsidRDefault="00C97648" w:rsidP="00291866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Celebrations from ECOT </w:t>
            </w:r>
            <w:r w:rsidR="009E202C">
              <w:rPr>
                <w:rFonts w:ascii="Calibri" w:hAnsi="Calibri" w:cs="Calibri"/>
                <w:b/>
                <w:sz w:val="24"/>
                <w:szCs w:val="24"/>
              </w:rPr>
              <w:t>Classroom Summary Report</w:t>
            </w:r>
            <w:r w:rsidR="008662A5">
              <w:rPr>
                <w:rFonts w:ascii="Calibri" w:hAnsi="Calibri" w:cs="Calibri"/>
                <w:b/>
                <w:sz w:val="24"/>
                <w:szCs w:val="24"/>
              </w:rPr>
              <w:t xml:space="preserve"> (</w:t>
            </w:r>
            <w:r w:rsidR="00762E46">
              <w:rPr>
                <w:rFonts w:ascii="Calibri" w:hAnsi="Calibri" w:cs="Calibri"/>
                <w:b/>
                <w:sz w:val="24"/>
                <w:szCs w:val="24"/>
              </w:rPr>
              <w:t>a</w:t>
            </w:r>
            <w:r w:rsidR="00BC5864">
              <w:rPr>
                <w:rFonts w:ascii="Calibri" w:hAnsi="Calibri" w:cs="Calibri"/>
                <w:b/>
                <w:sz w:val="24"/>
                <w:szCs w:val="24"/>
              </w:rPr>
              <w:t>reas where students are “making progress” or “accomplished</w:t>
            </w:r>
            <w:r w:rsidR="008A07B1">
              <w:rPr>
                <w:rFonts w:ascii="Calibri" w:hAnsi="Calibri" w:cs="Calibri"/>
                <w:b/>
                <w:sz w:val="24"/>
                <w:szCs w:val="24"/>
              </w:rPr>
              <w:t>”</w:t>
            </w:r>
            <w:r w:rsidR="00F4358A">
              <w:rPr>
                <w:rFonts w:ascii="Calibri" w:hAnsi="Calibri" w:cs="Calibri"/>
                <w:b/>
                <w:sz w:val="24"/>
                <w:szCs w:val="24"/>
              </w:rPr>
              <w:t>)</w:t>
            </w:r>
            <w:r w:rsidR="00BC5864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C97648" w:rsidRPr="001657BA" w14:paraId="7B7FDECE" w14:textId="77777777" w:rsidTr="00435790">
        <w:trPr>
          <w:cantSplit/>
          <w:trHeight w:val="1413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B88C6"/>
            <w:vAlign w:val="center"/>
            <w:hideMark/>
          </w:tcPr>
          <w:p w14:paraId="5FF0BE3A" w14:textId="19FEC120" w:rsidR="00C97648" w:rsidRPr="00D9260C" w:rsidRDefault="00C97648" w:rsidP="009D4B9D">
            <w:pPr>
              <w:rPr>
                <w:rFonts w:ascii="Calibri" w:eastAsia="Times New Roman" w:hAnsi="Calibri" w:cs="Calibri"/>
                <w:b/>
                <w:sz w:val="28"/>
                <w:szCs w:val="28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095314C" w14:textId="3A3350F4" w:rsidR="00A418B6" w:rsidRPr="00D9260C" w:rsidRDefault="00C97648" w:rsidP="00D9260C">
            <w:pPr>
              <w:rPr>
                <w:rFonts w:ascii="Calibri" w:hAnsi="Calibri" w:cs="Calibri"/>
                <w:sz w:val="24"/>
                <w:szCs w:val="24"/>
              </w:rPr>
            </w:pPr>
            <w:r w:rsidRPr="00D9260C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Describe </w:t>
            </w:r>
            <w:r w:rsidR="00E312E2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# of students and </w:t>
            </w:r>
            <w:r w:rsidRPr="00D9260C">
              <w:rPr>
                <w:rFonts w:ascii="Calibri" w:eastAsia="Times New Roman" w:hAnsi="Calibri" w:cs="Calibri"/>
                <w:b/>
                <w:sz w:val="24"/>
                <w:szCs w:val="24"/>
              </w:rPr>
              <w:t>Child Outcomes for specific domains</w:t>
            </w:r>
            <w:r w:rsidR="00441C8E" w:rsidRPr="00D9260C">
              <w:rPr>
                <w:rFonts w:ascii="Calibri" w:eastAsia="Times New Roman" w:hAnsi="Calibri" w:cs="Calibri"/>
                <w:b/>
                <w:sz w:val="24"/>
                <w:szCs w:val="24"/>
              </w:rPr>
              <w:t>/indicators</w:t>
            </w:r>
            <w:r w:rsidRPr="00D9260C">
              <w:rPr>
                <w:rFonts w:ascii="Calibri" w:eastAsia="Times New Roman" w:hAnsi="Calibri" w:cs="Calibri"/>
                <w:b/>
                <w:sz w:val="24"/>
                <w:szCs w:val="24"/>
              </w:rPr>
              <w:t>:</w:t>
            </w:r>
            <w:r w:rsidR="00762E46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b/>
                  <w:sz w:val="24"/>
                  <w:szCs w:val="24"/>
                </w:rPr>
                <w:id w:val="161895678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62E46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E8550F7" w14:textId="4DD212AF" w:rsidR="00C97648" w:rsidRPr="00D9260C" w:rsidRDefault="00C97648" w:rsidP="00291866">
            <w:pPr>
              <w:pStyle w:val="ListParagraph"/>
              <w:ind w:left="360"/>
              <w:rPr>
                <w:rFonts w:ascii="Calibri" w:hAnsi="Calibri" w:cs="Calibri"/>
                <w:b/>
              </w:rPr>
            </w:pPr>
          </w:p>
        </w:tc>
      </w:tr>
      <w:tr w:rsidR="0085007D" w:rsidRPr="001657BA" w14:paraId="6C1E8F09" w14:textId="77777777" w:rsidTr="00435790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  <w:hideMark/>
          </w:tcPr>
          <w:p w14:paraId="20D684A9" w14:textId="77777777" w:rsidR="00A418B6" w:rsidRPr="00D9260C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14:paraId="7393852F" w14:textId="75A6448C" w:rsidR="00502D2C" w:rsidRPr="00D9260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502D2C" w:rsidRPr="00D9260C">
              <w:rPr>
                <w:rFonts w:ascii="Calibri" w:hAnsi="Calibri" w:cs="Calibri"/>
                <w:b/>
                <w:sz w:val="28"/>
                <w:szCs w:val="28"/>
              </w:rPr>
              <w:t>2</w:t>
            </w:r>
          </w:p>
          <w:p w14:paraId="7D69621E" w14:textId="20A5AB15" w:rsidR="00502D2C" w:rsidRPr="00D9260C" w:rsidRDefault="00502D2C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>Probe</w:t>
            </w:r>
            <w:r w:rsidR="00A418B6" w:rsidRPr="00D9260C">
              <w:rPr>
                <w:rFonts w:ascii="Calibri" w:hAnsi="Calibri" w:cs="Calibri"/>
                <w:b/>
                <w:sz w:val="28"/>
                <w:szCs w:val="28"/>
              </w:rPr>
              <w:t xml:space="preserve"> &amp; Analysis</w:t>
            </w: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hideMark/>
          </w:tcPr>
          <w:p w14:paraId="4EE61774" w14:textId="4C9038D2" w:rsidR="00502D2C" w:rsidRPr="00D9260C" w:rsidRDefault="00502D2C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Probing Analysis</w:t>
            </w:r>
            <w:r w:rsidR="009E202C">
              <w:rPr>
                <w:rFonts w:ascii="Calibri" w:hAnsi="Calibri" w:cs="Calibri"/>
                <w:b/>
                <w:sz w:val="24"/>
                <w:szCs w:val="24"/>
              </w:rPr>
              <w:t xml:space="preserve"> from ECOT Classroom Summary Report</w:t>
            </w:r>
          </w:p>
        </w:tc>
      </w:tr>
      <w:tr w:rsidR="00502D2C" w:rsidRPr="001657BA" w14:paraId="565AF43F" w14:textId="77777777" w:rsidTr="00435790">
        <w:trPr>
          <w:cantSplit/>
          <w:trHeight w:val="1235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  <w:hideMark/>
          </w:tcPr>
          <w:p w14:paraId="6B623A90" w14:textId="77777777" w:rsidR="00502D2C" w:rsidRPr="00D9260C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4DCC7" w14:textId="79A8737C" w:rsidR="00CA68C2" w:rsidRPr="00D9260C" w:rsidRDefault="00441C8E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Describe </w:t>
            </w:r>
            <w:r w:rsidR="006265E5">
              <w:rPr>
                <w:rFonts w:ascii="Calibri" w:hAnsi="Calibri" w:cs="Calibri"/>
                <w:b/>
                <w:sz w:val="24"/>
                <w:szCs w:val="24"/>
              </w:rPr>
              <w:t xml:space="preserve">social emotional and/or early literacy 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domains/indicators </w:t>
            </w:r>
            <w:r w:rsidR="00ED4709">
              <w:rPr>
                <w:rFonts w:ascii="Calibri" w:hAnsi="Calibri" w:cs="Calibri"/>
                <w:b/>
                <w:sz w:val="24"/>
                <w:szCs w:val="24"/>
              </w:rPr>
              <w:t>where students are not “making progress or “accomplished” (</w:t>
            </w:r>
            <w:r w:rsidR="00B91BBA">
              <w:rPr>
                <w:rFonts w:ascii="Calibri" w:hAnsi="Calibri" w:cs="Calibri"/>
                <w:b/>
                <w:sz w:val="24"/>
                <w:szCs w:val="24"/>
              </w:rPr>
              <w:t>note # of students and Child Outcomes)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762E4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77918120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62E46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94C03F7" w14:textId="77777777" w:rsidR="00CA68C2" w:rsidRPr="00D9260C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8A61139" w14:textId="77777777" w:rsidR="00CA68C2" w:rsidRPr="00D9260C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4720459" w14:textId="77777777" w:rsidR="00CA68C2" w:rsidRPr="00D9260C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76CDCAE" w14:textId="28364140" w:rsidR="00502D2C" w:rsidRPr="00D9260C" w:rsidRDefault="00441C8E" w:rsidP="00441C8E">
            <w:pPr>
              <w:contextualSpacing/>
              <w:rPr>
                <w:rFonts w:ascii="Calibri" w:hAnsi="Calibri" w:cs="Calibri"/>
                <w:b/>
                <w:i/>
                <w:sz w:val="24"/>
                <w:szCs w:val="24"/>
                <w:u w:val="single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502D2C" w:rsidRPr="001657BA" w14:paraId="01DA65C8" w14:textId="77777777" w:rsidTr="00435790">
        <w:trPr>
          <w:cantSplit/>
          <w:trHeight w:val="1291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62926673" w14:textId="77777777" w:rsidR="00502D2C" w:rsidRPr="00D9260C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A873A" w14:textId="145B90AB" w:rsidR="00F746E9" w:rsidRPr="00D9260C" w:rsidRDefault="00F746E9" w:rsidP="00F746E9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Identify </w:t>
            </w:r>
            <w:r w:rsidR="00651FD9">
              <w:rPr>
                <w:rFonts w:ascii="Calibri" w:hAnsi="Calibri" w:cs="Calibri"/>
                <w:b/>
                <w:sz w:val="24"/>
                <w:szCs w:val="24"/>
              </w:rPr>
              <w:t xml:space="preserve">and state 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gaps in </w:t>
            </w:r>
            <w:r w:rsidR="00651FD9">
              <w:rPr>
                <w:rFonts w:ascii="Calibri" w:hAnsi="Calibri" w:cs="Calibri"/>
                <w:b/>
                <w:sz w:val="24"/>
                <w:szCs w:val="24"/>
              </w:rPr>
              <w:t xml:space="preserve">student 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outcomes for specific domains/indicators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(What do students need to know or be able to do </w:t>
            </w:r>
            <w:r w:rsidR="00651CEC">
              <w:rPr>
                <w:rFonts w:ascii="Calibri" w:hAnsi="Calibri" w:cs="Calibri"/>
                <w:b/>
                <w:sz w:val="24"/>
                <w:szCs w:val="24"/>
              </w:rPr>
              <w:t>to reach “accomplished” for their corresponding age</w:t>
            </w:r>
            <w:r w:rsidR="00DE581A">
              <w:rPr>
                <w:rFonts w:ascii="Calibri" w:hAnsi="Calibri" w:cs="Calibri"/>
                <w:b/>
                <w:sz w:val="24"/>
                <w:szCs w:val="24"/>
              </w:rPr>
              <w:t>? What patterns and/or gaps in student knowledge and skills are missing?</w:t>
            </w:r>
            <w:r w:rsidR="00651CEC">
              <w:rPr>
                <w:rFonts w:ascii="Calibri" w:hAnsi="Calibri" w:cs="Calibri"/>
                <w:b/>
                <w:sz w:val="24"/>
                <w:szCs w:val="24"/>
              </w:rPr>
              <w:t>)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170892168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62E46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F28D24" w14:textId="77777777" w:rsidR="00F746E9" w:rsidRPr="00D9260C" w:rsidRDefault="00F746E9" w:rsidP="00F746E9">
            <w:pPr>
              <w:rPr>
                <w:rFonts w:ascii="Calibri" w:hAnsi="Calibri" w:cs="Calibri"/>
                <w:b/>
                <w:i/>
                <w:sz w:val="24"/>
                <w:szCs w:val="24"/>
                <w:u w:val="single"/>
              </w:rPr>
            </w:pPr>
          </w:p>
          <w:p w14:paraId="1D7FE32B" w14:textId="0C1DA374" w:rsidR="00C97648" w:rsidRPr="00D9260C" w:rsidRDefault="00C97648" w:rsidP="00C97648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  <w:p w14:paraId="79B40F64" w14:textId="77777777" w:rsidR="00502D2C" w:rsidRPr="00D9260C" w:rsidRDefault="00502D2C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BD2846A" w14:textId="50593126" w:rsidR="00CA68C2" w:rsidRPr="00D9260C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BF70ED" w14:textId="77777777" w:rsidR="00A418B6" w:rsidRPr="00D9260C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5712D0F" w14:textId="23FFEA76" w:rsidR="00CA68C2" w:rsidRPr="00D9260C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02D2C" w:rsidRPr="001657BA" w14:paraId="0CF10C31" w14:textId="77777777" w:rsidTr="00435790">
        <w:trPr>
          <w:cantSplit/>
          <w:trHeight w:val="1198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327F4827" w14:textId="77777777" w:rsidR="00502D2C" w:rsidRPr="00D9260C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8666" w14:textId="437E9754" w:rsidR="00C97648" w:rsidRPr="006A713E" w:rsidRDefault="006A713E" w:rsidP="00C97648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hat specific teaching practices can you implement to support </w:t>
            </w:r>
            <w:r w:rsidR="005507E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increased </w:t>
            </w:r>
            <w:r w:rsidR="00C65018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student outcomes in these specific domains/indicators (Review and note specific </w:t>
            </w:r>
            <w:r w:rsidR="00577C01">
              <w:rPr>
                <w:rFonts w:ascii="Calibri" w:hAnsi="Calibri" w:cs="Calibri"/>
                <w:b/>
                <w:bCs/>
                <w:sz w:val="24"/>
                <w:szCs w:val="24"/>
              </w:rPr>
              <w:t>teaching practices from the Menu of Practices):</w:t>
            </w:r>
            <w:r w:rsidR="00762E4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4"/>
                  <w:szCs w:val="24"/>
                </w:rPr>
                <w:id w:val="-123570170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62E46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C84F21A" w14:textId="4348D1F8" w:rsidR="00A418B6" w:rsidRPr="00D9260C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96F83E9" w14:textId="767A63F2" w:rsidR="00A418B6" w:rsidRPr="00D9260C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ABCC265" w14:textId="77777777" w:rsidR="00A418B6" w:rsidRPr="00D9260C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7FFD73C" w14:textId="3601F6C3" w:rsidR="00CA68C2" w:rsidRPr="00D9260C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02D2C" w:rsidRPr="001657BA" w14:paraId="597125ED" w14:textId="77777777" w:rsidTr="00435790">
        <w:trPr>
          <w:cantSplit/>
          <w:trHeight w:val="1909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166D5CCA" w14:textId="77777777" w:rsidR="00502D2C" w:rsidRPr="00D9260C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7291" w14:textId="38F75B3F" w:rsidR="00502D2C" w:rsidRPr="00D9260C" w:rsidRDefault="003F7379" w:rsidP="003F7379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Describe your analysis</w:t>
            </w:r>
            <w:r w:rsidR="005507E8">
              <w:rPr>
                <w:rFonts w:ascii="Calibri" w:hAnsi="Calibri" w:cs="Calibri"/>
                <w:b/>
                <w:sz w:val="24"/>
                <w:szCs w:val="24"/>
              </w:rPr>
              <w:t xml:space="preserve"> (using “I” statements</w:t>
            </w:r>
            <w:r w:rsidR="00762E46">
              <w:rPr>
                <w:rFonts w:ascii="Calibri" w:hAnsi="Calibri" w:cs="Calibri"/>
                <w:b/>
                <w:sz w:val="24"/>
                <w:szCs w:val="24"/>
              </w:rPr>
              <w:t>, “I noticed that…</w:t>
            </w:r>
            <w:r w:rsidR="00430FDE">
              <w:rPr>
                <w:rFonts w:ascii="Calibri" w:hAnsi="Calibri" w:cs="Calibri"/>
                <w:b/>
                <w:sz w:val="24"/>
                <w:szCs w:val="24"/>
              </w:rPr>
              <w:t xml:space="preserve"> so I need to…</w:t>
            </w:r>
            <w:r w:rsidR="00762E46">
              <w:rPr>
                <w:rFonts w:ascii="Calibri" w:hAnsi="Calibri" w:cs="Calibri"/>
                <w:b/>
                <w:sz w:val="24"/>
                <w:szCs w:val="24"/>
              </w:rPr>
              <w:t>”</w:t>
            </w:r>
            <w:r w:rsidR="009136F2">
              <w:rPr>
                <w:rFonts w:ascii="Calibri" w:hAnsi="Calibri" w:cs="Calibri"/>
                <w:b/>
                <w:sz w:val="24"/>
                <w:szCs w:val="24"/>
              </w:rPr>
              <w:t>)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96927123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62E46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5007D" w:rsidRPr="001657BA" w14:paraId="03B35115" w14:textId="77777777" w:rsidTr="00435790">
        <w:trPr>
          <w:cantSplit/>
          <w:trHeight w:val="22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E9BC1"/>
            <w:textDirection w:val="btLr"/>
          </w:tcPr>
          <w:p w14:paraId="5018D874" w14:textId="77777777" w:rsidR="00A418B6" w:rsidRPr="00D9260C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D9260C">
              <w:rPr>
                <w:rFonts w:ascii="Calibri" w:hAnsi="Calibri" w:cs="Calibri"/>
                <w:sz w:val="28"/>
                <w:szCs w:val="28"/>
              </w:rPr>
              <w:br w:type="page"/>
            </w:r>
          </w:p>
          <w:p w14:paraId="44F2B764" w14:textId="09BF614F" w:rsidR="00E03821" w:rsidRPr="00D9260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E03821" w:rsidRPr="00D9260C">
              <w:rPr>
                <w:rFonts w:ascii="Calibri" w:hAnsi="Calibri" w:cs="Calibri"/>
                <w:b/>
                <w:sz w:val="28"/>
                <w:szCs w:val="28"/>
              </w:rPr>
              <w:t>3</w:t>
            </w:r>
          </w:p>
          <w:p w14:paraId="2E725A76" w14:textId="77777777" w:rsidR="00E03821" w:rsidRPr="00D9260C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>Plan &amp; Practice</w:t>
            </w: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</w:tcPr>
          <w:p w14:paraId="715162BB" w14:textId="069AA7D6" w:rsidR="00435790" w:rsidRPr="00D9260C" w:rsidRDefault="00E03821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Plan &amp; Practice – </w:t>
            </w:r>
            <w:r w:rsidR="009136F2">
              <w:rPr>
                <w:rFonts w:ascii="Calibri" w:hAnsi="Calibri" w:cs="Calibri"/>
                <w:b/>
                <w:sz w:val="24"/>
                <w:szCs w:val="24"/>
              </w:rPr>
              <w:t xml:space="preserve">Implement Teacher Practices </w:t>
            </w:r>
            <w:r w:rsidR="00913E62">
              <w:rPr>
                <w:rFonts w:ascii="Calibri" w:hAnsi="Calibri" w:cs="Calibri"/>
                <w:b/>
                <w:sz w:val="24"/>
                <w:szCs w:val="24"/>
              </w:rPr>
              <w:t>with</w:t>
            </w:r>
            <w:r w:rsidR="009136F2">
              <w:rPr>
                <w:rFonts w:ascii="Calibri" w:hAnsi="Calibri" w:cs="Calibri"/>
                <w:b/>
                <w:sz w:val="24"/>
                <w:szCs w:val="24"/>
              </w:rPr>
              <w:t>in Practice-Based Coaching</w:t>
            </w:r>
          </w:p>
          <w:p w14:paraId="39573055" w14:textId="77777777" w:rsidR="00C6592E" w:rsidRPr="00D9260C" w:rsidRDefault="00C6592E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4052041" w14:textId="5A458DA1" w:rsidR="00C6592E" w:rsidRPr="00D9260C" w:rsidRDefault="00C6592E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3F7379" w:rsidRPr="001657BA" w14:paraId="6D576F94" w14:textId="77777777" w:rsidTr="00435790">
        <w:trPr>
          <w:cantSplit/>
          <w:trHeight w:val="229"/>
        </w:trPr>
        <w:tc>
          <w:tcPr>
            <w:tcW w:w="142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B88C6"/>
          </w:tcPr>
          <w:p w14:paraId="03A23541" w14:textId="77777777" w:rsidR="003F7379" w:rsidRPr="00D9260C" w:rsidRDefault="003F7379" w:rsidP="009D4B9D">
            <w:pPr>
              <w:contextualSpacing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B3BC1" w14:textId="118288C7" w:rsidR="003F7379" w:rsidRDefault="00825096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Develop a Shared Goal and Action Steps with your Early Childhood Instructional Coach (based on the identified teacher practice</w:t>
            </w:r>
            <w:r w:rsidR="00A32F98">
              <w:rPr>
                <w:rFonts w:ascii="Calibri" w:hAnsi="Calibri" w:cs="Calibri"/>
                <w:b/>
                <w:sz w:val="24"/>
                <w:szCs w:val="24"/>
              </w:rPr>
              <w:t>(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s</w:t>
            </w:r>
            <w:r w:rsidR="00A32F98">
              <w:rPr>
                <w:rFonts w:ascii="Calibri" w:hAnsi="Calibri" w:cs="Calibri"/>
                <w:b/>
                <w:sz w:val="24"/>
                <w:szCs w:val="24"/>
              </w:rPr>
              <w:t>)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from the Menu of Practices):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166567421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65129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20C983C" w14:textId="77777777" w:rsidR="000A3E5C" w:rsidRPr="00D9260C" w:rsidRDefault="000A3E5C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1ABF7728" w14:textId="65858B64" w:rsidR="00A418B6" w:rsidRPr="00D9260C" w:rsidRDefault="00A418B6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F417610" w14:textId="1D5B16FC" w:rsidR="0085007D" w:rsidRPr="00D9260C" w:rsidRDefault="0085007D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73C65D1" w14:textId="323CE84B" w:rsidR="0085007D" w:rsidRPr="00D9260C" w:rsidRDefault="0085007D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22A68DD" w14:textId="77777777" w:rsidR="003F7379" w:rsidRPr="00D9260C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00E1B132" w14:textId="47C4C0EF" w:rsidR="003F7379" w:rsidRPr="00D9260C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03821" w:rsidRPr="001657BA" w14:paraId="007B890E" w14:textId="77777777" w:rsidTr="009338BA">
        <w:trPr>
          <w:cantSplit/>
          <w:trHeight w:val="4022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88C6"/>
            <w:vAlign w:val="center"/>
          </w:tcPr>
          <w:p w14:paraId="113A42A9" w14:textId="77777777" w:rsidR="00E03821" w:rsidRPr="00D9260C" w:rsidRDefault="00E03821" w:rsidP="009D4B9D">
            <w:pPr>
              <w:rPr>
                <w:rFonts w:ascii="Calibri" w:eastAsia="Times New Roman" w:hAnsi="Calibri" w:cs="Calibri"/>
                <w:b/>
                <w:sz w:val="28"/>
                <w:szCs w:val="28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33D09" w14:textId="344B34CA" w:rsidR="00DB6CCC" w:rsidRPr="00D9260C" w:rsidRDefault="00027E22" w:rsidP="00DB6CCC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Note identified teacher practice(s) for future</w:t>
            </w:r>
            <w:r w:rsidR="00DB6CCC">
              <w:rPr>
                <w:rFonts w:ascii="Calibri" w:hAnsi="Calibri" w:cs="Calibri"/>
                <w:b/>
                <w:sz w:val="24"/>
                <w:szCs w:val="24"/>
              </w:rPr>
              <w:t xml:space="preserve"> Shared Goal</w:t>
            </w:r>
            <w:r w:rsidR="00006B6B">
              <w:rPr>
                <w:rFonts w:ascii="Calibri" w:hAnsi="Calibri" w:cs="Calibri"/>
                <w:b/>
                <w:sz w:val="24"/>
                <w:szCs w:val="24"/>
              </w:rPr>
              <w:t>s</w:t>
            </w:r>
            <w:r w:rsidR="00DB6CCC">
              <w:rPr>
                <w:rFonts w:ascii="Calibri" w:hAnsi="Calibri" w:cs="Calibri"/>
                <w:b/>
                <w:sz w:val="24"/>
                <w:szCs w:val="24"/>
              </w:rPr>
              <w:t xml:space="preserve"> and Action Steps with your Early Childhood Instructional Coach (based on the identified teacher practice(s) from the Menu of Practices):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47914170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65129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B963EA" w14:textId="77777777" w:rsidR="009338BA" w:rsidRDefault="009338BA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A82FABE" w14:textId="77777777" w:rsidR="009338BA" w:rsidRDefault="009338BA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1134E82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9536914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678B596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2F66DBE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D5A7119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936C963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4D99D4D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E2E65D7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29CDA13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958A589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6B409CEE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24CC5A1" w14:textId="77777777" w:rsidR="00531B27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9C61E0C" w14:textId="28D158EA" w:rsidR="00531B27" w:rsidRPr="00D9260C" w:rsidRDefault="00531B27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5007D" w:rsidRPr="001657BA" w14:paraId="0DD03007" w14:textId="77777777" w:rsidTr="00913E62">
        <w:trPr>
          <w:cantSplit/>
          <w:trHeight w:val="22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</w:tcPr>
          <w:p w14:paraId="578CF776" w14:textId="77777777" w:rsidR="00A418B6" w:rsidRPr="00D9260C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14:paraId="1E4597A2" w14:textId="1E9B7F55" w:rsidR="00E03821" w:rsidRPr="00D9260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E03821" w:rsidRPr="00D9260C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  <w:p w14:paraId="6ED6E882" w14:textId="77777777" w:rsidR="00E03821" w:rsidRPr="00D9260C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D9260C">
              <w:rPr>
                <w:rFonts w:ascii="Calibri" w:hAnsi="Calibri" w:cs="Calibri"/>
                <w:b/>
                <w:sz w:val="28"/>
                <w:szCs w:val="28"/>
              </w:rPr>
              <w:t>Follow-up</w:t>
            </w: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94FC1" w14:textId="493317EC" w:rsidR="00C6592E" w:rsidRDefault="005D2A2B" w:rsidP="009338BA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Focused Observation</w:t>
            </w:r>
            <w:r w:rsidR="00691F8A">
              <w:rPr>
                <w:rFonts w:ascii="Calibri" w:hAnsi="Calibri" w:cs="Calibri"/>
                <w:b/>
                <w:sz w:val="24"/>
                <w:szCs w:val="24"/>
              </w:rPr>
              <w:t xml:space="preserve"> (</w:t>
            </w:r>
            <w:r w:rsidR="003A00B3">
              <w:rPr>
                <w:rFonts w:ascii="Calibri" w:hAnsi="Calibri" w:cs="Calibri"/>
                <w:b/>
                <w:sz w:val="24"/>
                <w:szCs w:val="24"/>
              </w:rPr>
              <w:t>W</w:t>
            </w:r>
            <w:r w:rsidR="00691F8A">
              <w:rPr>
                <w:rFonts w:ascii="Calibri" w:hAnsi="Calibri" w:cs="Calibri"/>
                <w:b/>
                <w:sz w:val="24"/>
                <w:szCs w:val="24"/>
              </w:rPr>
              <w:t xml:space="preserve">hat </w:t>
            </w:r>
            <w:r w:rsidR="003A00B3">
              <w:rPr>
                <w:rFonts w:ascii="Calibri" w:hAnsi="Calibri" w:cs="Calibri"/>
                <w:b/>
                <w:sz w:val="24"/>
                <w:szCs w:val="24"/>
              </w:rPr>
              <w:t>will be implemented? When? With whom? How often? How will data be collected)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E6512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6059492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65129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1A2A216" w14:textId="77777777" w:rsidR="00913E62" w:rsidRDefault="00913E62" w:rsidP="009338BA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5A2B395" w14:textId="78654F5D" w:rsidR="00913E62" w:rsidRPr="00D9260C" w:rsidRDefault="00913E62" w:rsidP="009338BA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B29A1" w:rsidRPr="001657BA" w14:paraId="39E0783C" w14:textId="77777777" w:rsidTr="00435790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7156F397" w14:textId="77777777" w:rsidR="00BB29A1" w:rsidRPr="00D9260C" w:rsidRDefault="00BB29A1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77AB" w14:textId="38167412" w:rsidR="00BB29A1" w:rsidRPr="00D9260C" w:rsidRDefault="00AA2419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Reflection and Feedback (Time stamped on </w:t>
            </w:r>
            <w:r w:rsidR="005E7952">
              <w:rPr>
                <w:rFonts w:ascii="Calibri" w:hAnsi="Calibri" w:cs="Calibri"/>
                <w:b/>
                <w:sz w:val="24"/>
                <w:szCs w:val="24"/>
              </w:rPr>
              <w:t>submitted video)</w:t>
            </w:r>
            <w:r w:rsidR="00BB29A1" w:rsidRPr="00D9260C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E6512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6069361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65129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09FD4D9" w14:textId="77777777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526B91A4" w14:textId="77777777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55F7E5F2" w14:textId="77777777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27F15208" w14:textId="77777777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E66B021" w14:textId="77777777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2FCBD614" w14:textId="51ACD4A5" w:rsidR="0085007D" w:rsidRPr="00D9260C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03821" w:rsidRPr="001657BA" w14:paraId="5C35DEC6" w14:textId="77777777" w:rsidTr="00435790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06CF284E" w14:textId="77777777" w:rsidR="00E03821" w:rsidRPr="00D9260C" w:rsidRDefault="00E03821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D3FE" w14:textId="3BC4CD2D" w:rsidR="00E03821" w:rsidRPr="00D9260C" w:rsidRDefault="003F7379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Re</w:t>
            </w:r>
            <w:r w:rsidR="005E7952">
              <w:rPr>
                <w:rFonts w:ascii="Calibri" w:hAnsi="Calibri" w:cs="Calibri"/>
                <w:b/>
                <w:sz w:val="24"/>
                <w:szCs w:val="24"/>
              </w:rPr>
              <w:t>view of</w:t>
            </w:r>
            <w:r w:rsidR="0014085D">
              <w:rPr>
                <w:rFonts w:ascii="Calibri" w:hAnsi="Calibri" w:cs="Calibri"/>
                <w:b/>
                <w:sz w:val="24"/>
                <w:szCs w:val="24"/>
              </w:rPr>
              <w:t xml:space="preserve"> goal achievement</w:t>
            </w:r>
            <w:r w:rsidR="00B5788B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C67258">
              <w:rPr>
                <w:rFonts w:ascii="Calibri" w:hAnsi="Calibri" w:cs="Calibri"/>
                <w:b/>
                <w:sz w:val="24"/>
                <w:szCs w:val="24"/>
              </w:rPr>
              <w:t xml:space="preserve">(criterion) </w:t>
            </w:r>
            <w:r w:rsidR="005E7952">
              <w:rPr>
                <w:rFonts w:ascii="Calibri" w:hAnsi="Calibri" w:cs="Calibri"/>
                <w:b/>
                <w:sz w:val="24"/>
                <w:szCs w:val="24"/>
              </w:rPr>
              <w:t>statement</w:t>
            </w:r>
            <w:r w:rsidR="001979FD">
              <w:rPr>
                <w:rFonts w:ascii="Calibri" w:hAnsi="Calibri" w:cs="Calibri"/>
                <w:b/>
                <w:sz w:val="24"/>
                <w:szCs w:val="24"/>
              </w:rPr>
              <w:t xml:space="preserve"> (Was </w:t>
            </w:r>
            <w:r w:rsidR="00C67258">
              <w:rPr>
                <w:rFonts w:ascii="Calibri" w:hAnsi="Calibri" w:cs="Calibri"/>
                <w:b/>
                <w:sz w:val="24"/>
                <w:szCs w:val="24"/>
              </w:rPr>
              <w:t>practice implemented with fidelity</w:t>
            </w:r>
            <w:r w:rsidR="001979FD">
              <w:rPr>
                <w:rFonts w:ascii="Calibri" w:hAnsi="Calibri" w:cs="Calibri"/>
                <w:b/>
                <w:sz w:val="24"/>
                <w:szCs w:val="24"/>
              </w:rPr>
              <w:t xml:space="preserve">? </w:t>
            </w:r>
            <w:r w:rsidR="00341428">
              <w:rPr>
                <w:rFonts w:ascii="Calibri" w:hAnsi="Calibri" w:cs="Calibri"/>
                <w:b/>
                <w:sz w:val="24"/>
                <w:szCs w:val="24"/>
              </w:rPr>
              <w:t>Does it need to be modified? Expanded? Changed?)</w:t>
            </w: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E6512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211956785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65129" w:rsidRPr="00822FB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80CCF72" w14:textId="77777777" w:rsidR="003F7379" w:rsidRPr="00D9260C" w:rsidRDefault="003F7379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EA265A9" w14:textId="77777777" w:rsidR="0085007D" w:rsidRPr="00D9260C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DA2275" w14:textId="77777777" w:rsidR="0085007D" w:rsidRPr="00D9260C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BC7CCF4" w14:textId="77777777" w:rsidR="0085007D" w:rsidRPr="00D9260C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32C3E2" w14:textId="77777777" w:rsidR="0085007D" w:rsidRPr="00D9260C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227CED0" w14:textId="6D0FBB01" w:rsidR="0085007D" w:rsidRPr="00D9260C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03821" w:rsidRPr="001657BA" w14:paraId="165278D4" w14:textId="77777777" w:rsidTr="00A67599">
        <w:trPr>
          <w:cantSplit/>
          <w:trHeight w:val="229"/>
        </w:trPr>
        <w:tc>
          <w:tcPr>
            <w:tcW w:w="10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</w:tcPr>
          <w:p w14:paraId="19B02A46" w14:textId="5D109D6C" w:rsidR="00E03821" w:rsidRPr="00D9260C" w:rsidRDefault="00927783" w:rsidP="0057404D">
            <w:pPr>
              <w:contextualSpacing/>
              <w:rPr>
                <w:rFonts w:ascii="Calibri" w:hAnsi="Calibri" w:cs="Calibri"/>
                <w:i/>
                <w:sz w:val="24"/>
                <w:szCs w:val="24"/>
              </w:rPr>
            </w:pPr>
            <w:r w:rsidRPr="00D9260C">
              <w:rPr>
                <w:rFonts w:ascii="Calibri" w:hAnsi="Calibri" w:cs="Calibri"/>
                <w:b/>
                <w:sz w:val="24"/>
                <w:szCs w:val="24"/>
              </w:rPr>
              <w:t>R</w:t>
            </w:r>
            <w:r w:rsidR="00E03821"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epeat steps 1-4 for </w:t>
            </w:r>
            <w:r w:rsidR="00D86308"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major </w:t>
            </w:r>
            <w:r w:rsidR="000220B1" w:rsidRPr="00D9260C">
              <w:rPr>
                <w:rFonts w:ascii="Calibri" w:hAnsi="Calibri" w:cs="Calibri"/>
                <w:b/>
                <w:sz w:val="24"/>
                <w:szCs w:val="24"/>
              </w:rPr>
              <w:t>Domain/Indicator</w:t>
            </w:r>
            <w:r w:rsidR="00D86308" w:rsidRPr="00D9260C">
              <w:rPr>
                <w:rFonts w:ascii="Calibri" w:hAnsi="Calibri" w:cs="Calibri"/>
                <w:b/>
                <w:sz w:val="24"/>
                <w:szCs w:val="24"/>
              </w:rPr>
              <w:t xml:space="preserve"> gaps.</w:t>
            </w:r>
          </w:p>
        </w:tc>
      </w:tr>
    </w:tbl>
    <w:p w14:paraId="0638BA65" w14:textId="77777777" w:rsidR="00F3478C" w:rsidRPr="001657BA" w:rsidRDefault="00F3478C" w:rsidP="00927783">
      <w:pPr>
        <w:rPr>
          <w:rFonts w:cstheme="minorHAnsi"/>
        </w:rPr>
      </w:pPr>
    </w:p>
    <w:sectPr w:rsidR="00F3478C" w:rsidRPr="001657BA" w:rsidSect="00CA68C2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7F92C" w14:textId="77777777" w:rsidR="00B04DCC" w:rsidRDefault="00B04DCC" w:rsidP="009F3F0D">
      <w:pPr>
        <w:spacing w:after="0" w:line="240" w:lineRule="auto"/>
      </w:pPr>
      <w:r>
        <w:separator/>
      </w:r>
    </w:p>
  </w:endnote>
  <w:endnote w:type="continuationSeparator" w:id="0">
    <w:p w14:paraId="1F56D7FD" w14:textId="77777777" w:rsidR="00B04DCC" w:rsidRDefault="00B04DCC" w:rsidP="009F3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E3678" w14:textId="326D18AA" w:rsidR="00153794" w:rsidRDefault="007A29DA">
    <w:pPr>
      <w:pStyle w:val="Footer"/>
    </w:pPr>
    <w:r w:rsidRPr="00BB09DE">
      <w:rPr>
        <w:rFonts w:eastAsiaTheme="minorEastAsia"/>
        <w:b/>
        <w:noProof/>
        <w:color w:val="0070C0"/>
        <w:sz w:val="28"/>
        <w:szCs w:val="28"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14F9755B" wp14:editId="1E57FC9D">
              <wp:simplePos x="0" y="0"/>
              <wp:positionH relativeFrom="margin">
                <wp:posOffset>0</wp:posOffset>
              </wp:positionH>
              <wp:positionV relativeFrom="paragraph">
                <wp:posOffset>45720</wp:posOffset>
              </wp:positionV>
              <wp:extent cx="1685925" cy="289560"/>
              <wp:effectExtent l="0" t="0" r="9525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592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285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3A50FA" w14:textId="26A9E2DF" w:rsidR="007A29DA" w:rsidRPr="00B57019" w:rsidRDefault="007A29DA" w:rsidP="007A29DA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B57019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Revised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:</w:t>
                          </w:r>
                          <w:r w:rsidRPr="00B57019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="00202FC2">
                            <w:rPr>
                              <w:rFonts w:ascii="Calibri" w:hAnsi="Calibri" w:cs="Calibri"/>
                              <w:b/>
                              <w:bCs/>
                              <w:color w:val="008080" w:themeColor="accent4"/>
                              <w:sz w:val="20"/>
                              <w:szCs w:val="20"/>
                            </w:rPr>
                            <w:t>September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F9755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3.6pt;width:132.75pt;height:22.8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" stroked="f" strokeweight="2.25pt">
              <v:textbox>
                <w:txbxContent>
                  <w:p w14:paraId="573A50FA" w14:textId="26A9E2DF" w:rsidR="007A29DA" w:rsidRPr="00B57019" w:rsidRDefault="007A29DA" w:rsidP="007A29DA">
                    <w:pPr>
                      <w:jc w:val="center"/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</w:pPr>
                    <w:r w:rsidRPr="00B57019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Revised</w:t>
                    </w:r>
                    <w:r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:</w:t>
                    </w:r>
                    <w:r w:rsidRPr="00B57019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="00202FC2">
                      <w:rPr>
                        <w:rFonts w:ascii="Calibri" w:hAnsi="Calibri" w:cs="Calibri"/>
                        <w:b/>
                        <w:bCs/>
                        <w:color w:val="008080" w:themeColor="accent4"/>
                        <w:sz w:val="20"/>
                        <w:szCs w:val="20"/>
                      </w:rPr>
                      <w:t>September 2022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53794" w:rsidRPr="00B00664">
      <w:rPr>
        <w:rFonts w:ascii="Arial" w:hAnsi="Arial" w:cs="Arial"/>
        <w:b/>
        <w:noProof/>
        <w:color w:val="F410A8"/>
        <w:sz w:val="48"/>
        <w:szCs w:val="52"/>
        <w:shd w:val="clear" w:color="auto" w:fill="EAEAEA" w:themeFill="background1"/>
      </w:rPr>
      <w:drawing>
        <wp:anchor distT="0" distB="0" distL="114300" distR="114300" simplePos="0" relativeHeight="251662336" behindDoc="0" locked="0" layoutInCell="1" allowOverlap="1" wp14:anchorId="63135EA5" wp14:editId="5B1F6A90">
          <wp:simplePos x="0" y="0"/>
          <wp:positionH relativeFrom="margin">
            <wp:posOffset>1905</wp:posOffset>
          </wp:positionH>
          <wp:positionV relativeFrom="paragraph">
            <wp:posOffset>756222</wp:posOffset>
          </wp:positionV>
          <wp:extent cx="1663700" cy="763270"/>
          <wp:effectExtent l="0" t="0" r="0" b="0"/>
          <wp:wrapNone/>
          <wp:docPr id="6" name="Picture 6" descr="C:\Users\aredondo\Desktop\PE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edondo\Desktop\PED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370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56E44" w14:textId="77777777" w:rsidR="00B04DCC" w:rsidRDefault="00B04DCC" w:rsidP="009F3F0D">
      <w:pPr>
        <w:spacing w:after="0" w:line="240" w:lineRule="auto"/>
      </w:pPr>
      <w:r>
        <w:separator/>
      </w:r>
    </w:p>
  </w:footnote>
  <w:footnote w:type="continuationSeparator" w:id="0">
    <w:p w14:paraId="28E0FA24" w14:textId="77777777" w:rsidR="00B04DCC" w:rsidRDefault="00B04DCC" w:rsidP="009F3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CB86F" w14:textId="77777777" w:rsidR="00B511DD" w:rsidRDefault="00B511DD" w:rsidP="007F0195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Calibri" w:hAnsi="Calibri" w:cs="Calibri"/>
        <w:b/>
        <w:bCs/>
        <w:color w:val="82D0CC"/>
        <w:sz w:val="48"/>
        <w:szCs w:val="48"/>
      </w:rPr>
    </w:pPr>
    <w:r w:rsidRPr="00B511DD">
      <w:rPr>
        <w:rFonts w:ascii="Calibri" w:hAnsi="Calibri" w:cs="Calibri"/>
        <w:b/>
        <w:bCs/>
        <w:noProof/>
        <w:color w:val="82D0CC"/>
        <w:sz w:val="48"/>
        <w:szCs w:val="48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63583073" wp14:editId="2DEE7B26">
              <wp:simplePos x="0" y="0"/>
              <wp:positionH relativeFrom="column">
                <wp:posOffset>-238125</wp:posOffset>
              </wp:positionH>
              <wp:positionV relativeFrom="paragraph">
                <wp:posOffset>-342900</wp:posOffset>
              </wp:positionV>
              <wp:extent cx="7205980" cy="78232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5980" cy="782320"/>
                        <a:chOff x="0" y="0"/>
                        <a:chExt cx="7205980" cy="782320"/>
                      </a:xfrm>
                    </wpg:grpSpPr>
                    <pic:pic xmlns:pic="http://schemas.openxmlformats.org/drawingml/2006/picture">
                      <pic:nvPicPr>
                        <pic:cNvPr id="1" name="Picture 1" descr="C:\Users\aredondo\Desktop\PED LOGO.jp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076950" y="0"/>
                          <a:ext cx="1129030" cy="513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7150" y="457200"/>
                          <a:ext cx="127635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584D686" id="Group 4" o:spid="_x0000_s1026" style="position:absolute;margin-left:-18.75pt;margin-top:-27pt;width:567.4pt;height:61.6pt;z-index:251658752" coordsize="72059,78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+Of8Awdkf8e3wR/66a7/Kxr8a6/ZT/g7I/wCP&#10;b4I/9dNd/lY1+NdfouQ/8iqn8/zZ+J8Xf8lBW/7d/wDSYhX9X/8AwT4/5MY+Ef8A2TzSf/SWOv5Q&#10;K/q//wCCfH/JjHwj/wCyeaT/AOksdedxR/Ap+r/I9vgD/fK3+Ffmew0UUV8WfqI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width:12287;height:5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">
                <v:imagedata r:id="rId4" o:title="PED LOGO"/>
              </v:shape>
              <v:shape id="Picture 2" o:spid="_x0000_s1028" type="#_x0000_t75" alt="Logo, company name&#10;&#10;Description automatically generated" style="position:absolute;left:60769;width:11290;height:5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">
                <v:imagedata r:id="rId5" o:title="Logo, company name&#10;&#10;Description automatically generated"/>
              </v:shape>
              <v:shape id="Picture 3" o:spid="_x0000_s1029" type="#_x0000_t75" alt="Text&#10;&#10;Description automatically generated" style="position:absolute;left:571;top:4572;width:12764;height:3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">
                <v:imagedata r:id="rId6" o:title="Text&#10;&#10;Description automatically generated"/>
              </v:shape>
            </v:group>
          </w:pict>
        </mc:Fallback>
      </mc:AlternateContent>
    </w:r>
    <w:r w:rsidR="00B16BAC" w:rsidRPr="00B511DD">
      <w:rPr>
        <w:rFonts w:ascii="Calibri" w:hAnsi="Calibri" w:cs="Calibri"/>
        <w:b/>
        <w:bCs/>
        <w:color w:val="82D0CC"/>
        <w:sz w:val="48"/>
        <w:szCs w:val="48"/>
      </w:rPr>
      <w:t>Four Steps for Data-Driven Analysis</w:t>
    </w:r>
    <w:r w:rsidR="00C6592E" w:rsidRPr="00B511DD">
      <w:rPr>
        <w:rFonts w:ascii="Calibri" w:hAnsi="Calibri" w:cs="Calibri"/>
        <w:b/>
        <w:bCs/>
        <w:color w:val="82D0CC"/>
        <w:sz w:val="48"/>
        <w:szCs w:val="48"/>
      </w:rPr>
      <w:t>:</w:t>
    </w:r>
  </w:p>
  <w:p w14:paraId="3C27260C" w14:textId="51A040CC" w:rsidR="00435790" w:rsidRPr="00B511DD" w:rsidRDefault="00C6592E" w:rsidP="007F0195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Calibri" w:hAnsi="Calibri" w:cs="Calibri"/>
        <w:b/>
        <w:bCs/>
        <w:color w:val="82D0CC"/>
        <w:sz w:val="48"/>
        <w:szCs w:val="48"/>
      </w:rPr>
    </w:pPr>
    <w:r w:rsidRPr="00B511DD">
      <w:rPr>
        <w:rFonts w:ascii="Calibri" w:hAnsi="Calibri" w:cs="Calibri"/>
        <w:b/>
        <w:bCs/>
        <w:color w:val="82D0CC"/>
        <w:sz w:val="48"/>
        <w:szCs w:val="48"/>
      </w:rPr>
      <w:t>Classroom 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4324"/>
    <w:multiLevelType w:val="hybridMultilevel"/>
    <w:tmpl w:val="1DDAA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847438"/>
    <w:multiLevelType w:val="hybridMultilevel"/>
    <w:tmpl w:val="293A0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B57A16"/>
    <w:multiLevelType w:val="hybridMultilevel"/>
    <w:tmpl w:val="038A0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3D78A7"/>
    <w:multiLevelType w:val="hybridMultilevel"/>
    <w:tmpl w:val="E9FCFB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F2B6E"/>
    <w:multiLevelType w:val="hybridMultilevel"/>
    <w:tmpl w:val="ACD4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97120B"/>
    <w:multiLevelType w:val="hybridMultilevel"/>
    <w:tmpl w:val="B5F88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5123AD"/>
    <w:multiLevelType w:val="hybridMultilevel"/>
    <w:tmpl w:val="4ABA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B043B"/>
    <w:multiLevelType w:val="hybridMultilevel"/>
    <w:tmpl w:val="DE761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DC77DA"/>
    <w:multiLevelType w:val="hybridMultilevel"/>
    <w:tmpl w:val="0AF0F1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52352569">
    <w:abstractNumId w:val="1"/>
  </w:num>
  <w:num w:numId="2" w16cid:durableId="1578591594">
    <w:abstractNumId w:val="7"/>
  </w:num>
  <w:num w:numId="3" w16cid:durableId="994528729">
    <w:abstractNumId w:val="4"/>
  </w:num>
  <w:num w:numId="4" w16cid:durableId="62223100">
    <w:abstractNumId w:val="8"/>
  </w:num>
  <w:num w:numId="5" w16cid:durableId="137232537">
    <w:abstractNumId w:val="3"/>
  </w:num>
  <w:num w:numId="6" w16cid:durableId="1654334516">
    <w:abstractNumId w:val="0"/>
  </w:num>
  <w:num w:numId="7" w16cid:durableId="2021154909">
    <w:abstractNumId w:val="2"/>
  </w:num>
  <w:num w:numId="8" w16cid:durableId="289168329">
    <w:abstractNumId w:val="5"/>
  </w:num>
  <w:num w:numId="9" w16cid:durableId="7675075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C0sDAyMzC0NDRV0lEKTi0uzszPAykwqgUAuq/PmCwAAAA="/>
  </w:docVars>
  <w:rsids>
    <w:rsidRoot w:val="00E03821"/>
    <w:rsid w:val="00000898"/>
    <w:rsid w:val="00002C76"/>
    <w:rsid w:val="000037A2"/>
    <w:rsid w:val="00003C0C"/>
    <w:rsid w:val="00006778"/>
    <w:rsid w:val="0000687D"/>
    <w:rsid w:val="0000688E"/>
    <w:rsid w:val="00006B6B"/>
    <w:rsid w:val="00006DD4"/>
    <w:rsid w:val="00006EF5"/>
    <w:rsid w:val="00007C78"/>
    <w:rsid w:val="00011019"/>
    <w:rsid w:val="00011DAD"/>
    <w:rsid w:val="00012613"/>
    <w:rsid w:val="0001262E"/>
    <w:rsid w:val="00016D63"/>
    <w:rsid w:val="00020E6F"/>
    <w:rsid w:val="000210C5"/>
    <w:rsid w:val="00021B80"/>
    <w:rsid w:val="000220B1"/>
    <w:rsid w:val="00023E34"/>
    <w:rsid w:val="00025FA7"/>
    <w:rsid w:val="00026B6E"/>
    <w:rsid w:val="00026F0E"/>
    <w:rsid w:val="00027E22"/>
    <w:rsid w:val="00027E9A"/>
    <w:rsid w:val="000321ED"/>
    <w:rsid w:val="000326B6"/>
    <w:rsid w:val="00032710"/>
    <w:rsid w:val="00034884"/>
    <w:rsid w:val="000370F4"/>
    <w:rsid w:val="000400B3"/>
    <w:rsid w:val="00041506"/>
    <w:rsid w:val="000418E5"/>
    <w:rsid w:val="00041BEA"/>
    <w:rsid w:val="00041CDD"/>
    <w:rsid w:val="0004301B"/>
    <w:rsid w:val="000438D2"/>
    <w:rsid w:val="00044A55"/>
    <w:rsid w:val="00045CF8"/>
    <w:rsid w:val="00046C1B"/>
    <w:rsid w:val="00046ED8"/>
    <w:rsid w:val="00051F61"/>
    <w:rsid w:val="0005350F"/>
    <w:rsid w:val="0005362C"/>
    <w:rsid w:val="00055D15"/>
    <w:rsid w:val="0005607C"/>
    <w:rsid w:val="000564CD"/>
    <w:rsid w:val="00057B2A"/>
    <w:rsid w:val="00062288"/>
    <w:rsid w:val="000660AE"/>
    <w:rsid w:val="00070977"/>
    <w:rsid w:val="000727F6"/>
    <w:rsid w:val="00072B41"/>
    <w:rsid w:val="000732E3"/>
    <w:rsid w:val="00073B26"/>
    <w:rsid w:val="00073D00"/>
    <w:rsid w:val="0007546E"/>
    <w:rsid w:val="000808CD"/>
    <w:rsid w:val="00084B17"/>
    <w:rsid w:val="00084C72"/>
    <w:rsid w:val="00085077"/>
    <w:rsid w:val="000866ED"/>
    <w:rsid w:val="00091393"/>
    <w:rsid w:val="00091990"/>
    <w:rsid w:val="000920C4"/>
    <w:rsid w:val="00094B66"/>
    <w:rsid w:val="00096155"/>
    <w:rsid w:val="000A0661"/>
    <w:rsid w:val="000A0AA2"/>
    <w:rsid w:val="000A3C5A"/>
    <w:rsid w:val="000A3E5C"/>
    <w:rsid w:val="000A6514"/>
    <w:rsid w:val="000A6990"/>
    <w:rsid w:val="000B07A4"/>
    <w:rsid w:val="000B0880"/>
    <w:rsid w:val="000B176F"/>
    <w:rsid w:val="000B452C"/>
    <w:rsid w:val="000B4F34"/>
    <w:rsid w:val="000B5274"/>
    <w:rsid w:val="000C1986"/>
    <w:rsid w:val="000C1A59"/>
    <w:rsid w:val="000C3975"/>
    <w:rsid w:val="000C63A1"/>
    <w:rsid w:val="000C7582"/>
    <w:rsid w:val="000D08EE"/>
    <w:rsid w:val="000D1F89"/>
    <w:rsid w:val="000D2A72"/>
    <w:rsid w:val="000D32CA"/>
    <w:rsid w:val="000D42C8"/>
    <w:rsid w:val="000D7A8E"/>
    <w:rsid w:val="000D7AB6"/>
    <w:rsid w:val="000E0027"/>
    <w:rsid w:val="000E6DAE"/>
    <w:rsid w:val="000F121C"/>
    <w:rsid w:val="000F751D"/>
    <w:rsid w:val="001002A5"/>
    <w:rsid w:val="0010038B"/>
    <w:rsid w:val="001008ED"/>
    <w:rsid w:val="00100B55"/>
    <w:rsid w:val="00102AD7"/>
    <w:rsid w:val="0010660B"/>
    <w:rsid w:val="00107D35"/>
    <w:rsid w:val="0011289F"/>
    <w:rsid w:val="00115922"/>
    <w:rsid w:val="00115E68"/>
    <w:rsid w:val="00120415"/>
    <w:rsid w:val="00121F26"/>
    <w:rsid w:val="0012254E"/>
    <w:rsid w:val="00122BAE"/>
    <w:rsid w:val="00123BFB"/>
    <w:rsid w:val="00124710"/>
    <w:rsid w:val="001260D9"/>
    <w:rsid w:val="00127374"/>
    <w:rsid w:val="0013065E"/>
    <w:rsid w:val="001326B8"/>
    <w:rsid w:val="00133BB4"/>
    <w:rsid w:val="00135211"/>
    <w:rsid w:val="0013590B"/>
    <w:rsid w:val="00135E45"/>
    <w:rsid w:val="00135E9D"/>
    <w:rsid w:val="00137295"/>
    <w:rsid w:val="00137B66"/>
    <w:rsid w:val="0014085D"/>
    <w:rsid w:val="00140AA1"/>
    <w:rsid w:val="00140D3F"/>
    <w:rsid w:val="00144766"/>
    <w:rsid w:val="0014574A"/>
    <w:rsid w:val="001505ED"/>
    <w:rsid w:val="0015173E"/>
    <w:rsid w:val="00153794"/>
    <w:rsid w:val="00153F15"/>
    <w:rsid w:val="00154E43"/>
    <w:rsid w:val="00157263"/>
    <w:rsid w:val="0016040E"/>
    <w:rsid w:val="001606C8"/>
    <w:rsid w:val="0016429F"/>
    <w:rsid w:val="0016476D"/>
    <w:rsid w:val="001657BA"/>
    <w:rsid w:val="00174FF7"/>
    <w:rsid w:val="001765AF"/>
    <w:rsid w:val="00180A98"/>
    <w:rsid w:val="0018199E"/>
    <w:rsid w:val="00183974"/>
    <w:rsid w:val="001868C4"/>
    <w:rsid w:val="00191232"/>
    <w:rsid w:val="00191FDD"/>
    <w:rsid w:val="0019222D"/>
    <w:rsid w:val="00194BA8"/>
    <w:rsid w:val="00195153"/>
    <w:rsid w:val="001951DC"/>
    <w:rsid w:val="001954D9"/>
    <w:rsid w:val="00197242"/>
    <w:rsid w:val="00197610"/>
    <w:rsid w:val="00197792"/>
    <w:rsid w:val="001979FD"/>
    <w:rsid w:val="001A1B10"/>
    <w:rsid w:val="001A6A5F"/>
    <w:rsid w:val="001B5162"/>
    <w:rsid w:val="001B6843"/>
    <w:rsid w:val="001B7C13"/>
    <w:rsid w:val="001C058E"/>
    <w:rsid w:val="001C0B5F"/>
    <w:rsid w:val="001C1BFF"/>
    <w:rsid w:val="001C2F18"/>
    <w:rsid w:val="001C3892"/>
    <w:rsid w:val="001C43E4"/>
    <w:rsid w:val="001C56EB"/>
    <w:rsid w:val="001D20C5"/>
    <w:rsid w:val="001E1026"/>
    <w:rsid w:val="001E25FE"/>
    <w:rsid w:val="001E32FB"/>
    <w:rsid w:val="001F04BA"/>
    <w:rsid w:val="001F0880"/>
    <w:rsid w:val="001F104A"/>
    <w:rsid w:val="001F11A5"/>
    <w:rsid w:val="001F37E7"/>
    <w:rsid w:val="001F448B"/>
    <w:rsid w:val="001F670B"/>
    <w:rsid w:val="001F7978"/>
    <w:rsid w:val="002012C1"/>
    <w:rsid w:val="00201BC0"/>
    <w:rsid w:val="00202FC2"/>
    <w:rsid w:val="00205220"/>
    <w:rsid w:val="00210BED"/>
    <w:rsid w:val="00214A95"/>
    <w:rsid w:val="002152D5"/>
    <w:rsid w:val="00215B00"/>
    <w:rsid w:val="002169FF"/>
    <w:rsid w:val="002204C6"/>
    <w:rsid w:val="002209CB"/>
    <w:rsid w:val="00221045"/>
    <w:rsid w:val="0022261E"/>
    <w:rsid w:val="00222D38"/>
    <w:rsid w:val="00223B16"/>
    <w:rsid w:val="00224BD5"/>
    <w:rsid w:val="00224C68"/>
    <w:rsid w:val="00230596"/>
    <w:rsid w:val="00231AC1"/>
    <w:rsid w:val="00234EF1"/>
    <w:rsid w:val="00235B8B"/>
    <w:rsid w:val="002379F4"/>
    <w:rsid w:val="00240730"/>
    <w:rsid w:val="00240CA1"/>
    <w:rsid w:val="00241DBD"/>
    <w:rsid w:val="0024673B"/>
    <w:rsid w:val="00256892"/>
    <w:rsid w:val="0025697C"/>
    <w:rsid w:val="00256B26"/>
    <w:rsid w:val="00257507"/>
    <w:rsid w:val="00262C3E"/>
    <w:rsid w:val="00267C2A"/>
    <w:rsid w:val="0027661E"/>
    <w:rsid w:val="00276B62"/>
    <w:rsid w:val="00277A0E"/>
    <w:rsid w:val="00277DC7"/>
    <w:rsid w:val="00281989"/>
    <w:rsid w:val="00285F1E"/>
    <w:rsid w:val="002868FA"/>
    <w:rsid w:val="00291866"/>
    <w:rsid w:val="00292BA2"/>
    <w:rsid w:val="002930B4"/>
    <w:rsid w:val="0029403B"/>
    <w:rsid w:val="0029442A"/>
    <w:rsid w:val="002968D9"/>
    <w:rsid w:val="00297045"/>
    <w:rsid w:val="002A22AE"/>
    <w:rsid w:val="002A280E"/>
    <w:rsid w:val="002A2A9E"/>
    <w:rsid w:val="002A2CC9"/>
    <w:rsid w:val="002A4C80"/>
    <w:rsid w:val="002A5EAF"/>
    <w:rsid w:val="002A76D5"/>
    <w:rsid w:val="002B06FB"/>
    <w:rsid w:val="002B1235"/>
    <w:rsid w:val="002B2818"/>
    <w:rsid w:val="002B2DF8"/>
    <w:rsid w:val="002B51D0"/>
    <w:rsid w:val="002B6351"/>
    <w:rsid w:val="002C04A1"/>
    <w:rsid w:val="002C1EB7"/>
    <w:rsid w:val="002C3B3E"/>
    <w:rsid w:val="002C4ABE"/>
    <w:rsid w:val="002C4B8D"/>
    <w:rsid w:val="002C750B"/>
    <w:rsid w:val="002D0A1B"/>
    <w:rsid w:val="002D0DB2"/>
    <w:rsid w:val="002D3F38"/>
    <w:rsid w:val="002D594E"/>
    <w:rsid w:val="002D6800"/>
    <w:rsid w:val="002D6B23"/>
    <w:rsid w:val="002D755E"/>
    <w:rsid w:val="002E0D89"/>
    <w:rsid w:val="002E28D5"/>
    <w:rsid w:val="002E2EB4"/>
    <w:rsid w:val="002E4E8F"/>
    <w:rsid w:val="002F01B3"/>
    <w:rsid w:val="002F0BB3"/>
    <w:rsid w:val="002F66CB"/>
    <w:rsid w:val="00300A82"/>
    <w:rsid w:val="0030458E"/>
    <w:rsid w:val="00304DC7"/>
    <w:rsid w:val="00305B69"/>
    <w:rsid w:val="003061C1"/>
    <w:rsid w:val="003104DD"/>
    <w:rsid w:val="00312CDD"/>
    <w:rsid w:val="00314CD2"/>
    <w:rsid w:val="00315992"/>
    <w:rsid w:val="003205EB"/>
    <w:rsid w:val="003217F5"/>
    <w:rsid w:val="00323830"/>
    <w:rsid w:val="00323A45"/>
    <w:rsid w:val="0032716A"/>
    <w:rsid w:val="00335F02"/>
    <w:rsid w:val="00336882"/>
    <w:rsid w:val="003409C6"/>
    <w:rsid w:val="00341428"/>
    <w:rsid w:val="00342918"/>
    <w:rsid w:val="00343E29"/>
    <w:rsid w:val="00345485"/>
    <w:rsid w:val="0034634F"/>
    <w:rsid w:val="0034759D"/>
    <w:rsid w:val="003478CD"/>
    <w:rsid w:val="0035138B"/>
    <w:rsid w:val="00351D7F"/>
    <w:rsid w:val="00352CC8"/>
    <w:rsid w:val="00354F91"/>
    <w:rsid w:val="00356A8E"/>
    <w:rsid w:val="00361F3D"/>
    <w:rsid w:val="00365367"/>
    <w:rsid w:val="003677DA"/>
    <w:rsid w:val="0037058B"/>
    <w:rsid w:val="003707A7"/>
    <w:rsid w:val="0037227C"/>
    <w:rsid w:val="003725E1"/>
    <w:rsid w:val="00373235"/>
    <w:rsid w:val="00373FE8"/>
    <w:rsid w:val="00374F46"/>
    <w:rsid w:val="00375B20"/>
    <w:rsid w:val="00375BDE"/>
    <w:rsid w:val="0037616B"/>
    <w:rsid w:val="00383A48"/>
    <w:rsid w:val="00384A15"/>
    <w:rsid w:val="003857F1"/>
    <w:rsid w:val="0039003D"/>
    <w:rsid w:val="0039142D"/>
    <w:rsid w:val="0039538D"/>
    <w:rsid w:val="00395D88"/>
    <w:rsid w:val="003978B4"/>
    <w:rsid w:val="003A00B3"/>
    <w:rsid w:val="003A152D"/>
    <w:rsid w:val="003A2C30"/>
    <w:rsid w:val="003A46C8"/>
    <w:rsid w:val="003A5F08"/>
    <w:rsid w:val="003A67D3"/>
    <w:rsid w:val="003A6A5B"/>
    <w:rsid w:val="003A73E4"/>
    <w:rsid w:val="003A7518"/>
    <w:rsid w:val="003A753E"/>
    <w:rsid w:val="003B2B29"/>
    <w:rsid w:val="003B547E"/>
    <w:rsid w:val="003B5966"/>
    <w:rsid w:val="003C13FE"/>
    <w:rsid w:val="003C3E4F"/>
    <w:rsid w:val="003C539E"/>
    <w:rsid w:val="003C53F7"/>
    <w:rsid w:val="003D147B"/>
    <w:rsid w:val="003D2016"/>
    <w:rsid w:val="003D2775"/>
    <w:rsid w:val="003D2C83"/>
    <w:rsid w:val="003D3D9C"/>
    <w:rsid w:val="003D4108"/>
    <w:rsid w:val="003D4A56"/>
    <w:rsid w:val="003D4E07"/>
    <w:rsid w:val="003D5019"/>
    <w:rsid w:val="003D54FB"/>
    <w:rsid w:val="003D789F"/>
    <w:rsid w:val="003D7F13"/>
    <w:rsid w:val="003E31FB"/>
    <w:rsid w:val="003E642C"/>
    <w:rsid w:val="003F06CA"/>
    <w:rsid w:val="003F0FDC"/>
    <w:rsid w:val="003F1B82"/>
    <w:rsid w:val="003F1C18"/>
    <w:rsid w:val="003F28A8"/>
    <w:rsid w:val="003F2D69"/>
    <w:rsid w:val="003F42B0"/>
    <w:rsid w:val="003F46A3"/>
    <w:rsid w:val="003F7379"/>
    <w:rsid w:val="003F740A"/>
    <w:rsid w:val="003F7776"/>
    <w:rsid w:val="00400040"/>
    <w:rsid w:val="004001A4"/>
    <w:rsid w:val="004008CD"/>
    <w:rsid w:val="00400930"/>
    <w:rsid w:val="00403E51"/>
    <w:rsid w:val="0040405D"/>
    <w:rsid w:val="0040426E"/>
    <w:rsid w:val="004067C2"/>
    <w:rsid w:val="00407D09"/>
    <w:rsid w:val="00407D96"/>
    <w:rsid w:val="00407E28"/>
    <w:rsid w:val="00412AC8"/>
    <w:rsid w:val="0041350B"/>
    <w:rsid w:val="0042049C"/>
    <w:rsid w:val="00420A5A"/>
    <w:rsid w:val="0042168C"/>
    <w:rsid w:val="00421731"/>
    <w:rsid w:val="00421CF9"/>
    <w:rsid w:val="00423D69"/>
    <w:rsid w:val="00425066"/>
    <w:rsid w:val="00425A75"/>
    <w:rsid w:val="00426875"/>
    <w:rsid w:val="00427199"/>
    <w:rsid w:val="00430FDE"/>
    <w:rsid w:val="00431A96"/>
    <w:rsid w:val="004333CD"/>
    <w:rsid w:val="004337C3"/>
    <w:rsid w:val="00434BD6"/>
    <w:rsid w:val="00434F8B"/>
    <w:rsid w:val="00435790"/>
    <w:rsid w:val="00435A85"/>
    <w:rsid w:val="00437271"/>
    <w:rsid w:val="00437650"/>
    <w:rsid w:val="00441C8E"/>
    <w:rsid w:val="00441E5C"/>
    <w:rsid w:val="00442697"/>
    <w:rsid w:val="00444E83"/>
    <w:rsid w:val="004460BB"/>
    <w:rsid w:val="00454C80"/>
    <w:rsid w:val="00454F90"/>
    <w:rsid w:val="00455222"/>
    <w:rsid w:val="00456ADC"/>
    <w:rsid w:val="0046186E"/>
    <w:rsid w:val="00462044"/>
    <w:rsid w:val="004621C7"/>
    <w:rsid w:val="00463014"/>
    <w:rsid w:val="004632DE"/>
    <w:rsid w:val="00463901"/>
    <w:rsid w:val="00463F62"/>
    <w:rsid w:val="0046536A"/>
    <w:rsid w:val="004659A4"/>
    <w:rsid w:val="00465E13"/>
    <w:rsid w:val="00470797"/>
    <w:rsid w:val="00470A7B"/>
    <w:rsid w:val="004728EC"/>
    <w:rsid w:val="0047474E"/>
    <w:rsid w:val="0048150D"/>
    <w:rsid w:val="00481680"/>
    <w:rsid w:val="0048170D"/>
    <w:rsid w:val="00484C3E"/>
    <w:rsid w:val="00484D04"/>
    <w:rsid w:val="00484FBF"/>
    <w:rsid w:val="00487AF1"/>
    <w:rsid w:val="004908A6"/>
    <w:rsid w:val="004921D3"/>
    <w:rsid w:val="00492AFD"/>
    <w:rsid w:val="00493C01"/>
    <w:rsid w:val="00493DB8"/>
    <w:rsid w:val="00494363"/>
    <w:rsid w:val="00494D95"/>
    <w:rsid w:val="004970FD"/>
    <w:rsid w:val="004977BF"/>
    <w:rsid w:val="00497B08"/>
    <w:rsid w:val="004A1555"/>
    <w:rsid w:val="004A2213"/>
    <w:rsid w:val="004A22D7"/>
    <w:rsid w:val="004A3422"/>
    <w:rsid w:val="004A4E28"/>
    <w:rsid w:val="004A717C"/>
    <w:rsid w:val="004A7554"/>
    <w:rsid w:val="004A7F3A"/>
    <w:rsid w:val="004B295B"/>
    <w:rsid w:val="004B43DE"/>
    <w:rsid w:val="004B5434"/>
    <w:rsid w:val="004B5E48"/>
    <w:rsid w:val="004C3D07"/>
    <w:rsid w:val="004D11F6"/>
    <w:rsid w:val="004D1D92"/>
    <w:rsid w:val="004D277A"/>
    <w:rsid w:val="004D4A1B"/>
    <w:rsid w:val="004D610E"/>
    <w:rsid w:val="004D65C1"/>
    <w:rsid w:val="004E1521"/>
    <w:rsid w:val="004E21B9"/>
    <w:rsid w:val="004E27F1"/>
    <w:rsid w:val="004E3FA1"/>
    <w:rsid w:val="004E4C4E"/>
    <w:rsid w:val="004E6637"/>
    <w:rsid w:val="004E6873"/>
    <w:rsid w:val="004E6EE3"/>
    <w:rsid w:val="004F35B2"/>
    <w:rsid w:val="004F3F3F"/>
    <w:rsid w:val="004F48C7"/>
    <w:rsid w:val="004F6DE0"/>
    <w:rsid w:val="00501421"/>
    <w:rsid w:val="005029B5"/>
    <w:rsid w:val="00502D2C"/>
    <w:rsid w:val="00504AA3"/>
    <w:rsid w:val="00505A13"/>
    <w:rsid w:val="005076D2"/>
    <w:rsid w:val="00510A3D"/>
    <w:rsid w:val="005162EC"/>
    <w:rsid w:val="00520C0C"/>
    <w:rsid w:val="00527CFD"/>
    <w:rsid w:val="00530E51"/>
    <w:rsid w:val="00531A0D"/>
    <w:rsid w:val="00531B27"/>
    <w:rsid w:val="00540AB6"/>
    <w:rsid w:val="00541C74"/>
    <w:rsid w:val="00544591"/>
    <w:rsid w:val="00545A59"/>
    <w:rsid w:val="00545FBA"/>
    <w:rsid w:val="005472CA"/>
    <w:rsid w:val="005507E8"/>
    <w:rsid w:val="005523C6"/>
    <w:rsid w:val="00555C7A"/>
    <w:rsid w:val="00560871"/>
    <w:rsid w:val="00564DBC"/>
    <w:rsid w:val="00565D53"/>
    <w:rsid w:val="00567CA3"/>
    <w:rsid w:val="00570C89"/>
    <w:rsid w:val="0057334C"/>
    <w:rsid w:val="00573AEE"/>
    <w:rsid w:val="0057404D"/>
    <w:rsid w:val="00576605"/>
    <w:rsid w:val="00577C01"/>
    <w:rsid w:val="00580A31"/>
    <w:rsid w:val="00581978"/>
    <w:rsid w:val="0058236E"/>
    <w:rsid w:val="00583644"/>
    <w:rsid w:val="00587443"/>
    <w:rsid w:val="005902FA"/>
    <w:rsid w:val="00592519"/>
    <w:rsid w:val="0059313F"/>
    <w:rsid w:val="00593864"/>
    <w:rsid w:val="00593A0D"/>
    <w:rsid w:val="00594E64"/>
    <w:rsid w:val="00595C6E"/>
    <w:rsid w:val="0059711D"/>
    <w:rsid w:val="005A0305"/>
    <w:rsid w:val="005A094E"/>
    <w:rsid w:val="005A4F0E"/>
    <w:rsid w:val="005B0C30"/>
    <w:rsid w:val="005B1D39"/>
    <w:rsid w:val="005B295A"/>
    <w:rsid w:val="005B396A"/>
    <w:rsid w:val="005B535E"/>
    <w:rsid w:val="005B5C4C"/>
    <w:rsid w:val="005C153D"/>
    <w:rsid w:val="005C420F"/>
    <w:rsid w:val="005C73C8"/>
    <w:rsid w:val="005D13D8"/>
    <w:rsid w:val="005D2476"/>
    <w:rsid w:val="005D2A2B"/>
    <w:rsid w:val="005D6845"/>
    <w:rsid w:val="005D7118"/>
    <w:rsid w:val="005D7298"/>
    <w:rsid w:val="005D7CE7"/>
    <w:rsid w:val="005D7F3C"/>
    <w:rsid w:val="005E011F"/>
    <w:rsid w:val="005E0E09"/>
    <w:rsid w:val="005E2083"/>
    <w:rsid w:val="005E2207"/>
    <w:rsid w:val="005E317B"/>
    <w:rsid w:val="005E3387"/>
    <w:rsid w:val="005E5391"/>
    <w:rsid w:val="005E53B9"/>
    <w:rsid w:val="005E6358"/>
    <w:rsid w:val="005E7952"/>
    <w:rsid w:val="005F14A3"/>
    <w:rsid w:val="005F23E3"/>
    <w:rsid w:val="005F4CE8"/>
    <w:rsid w:val="005F5EA1"/>
    <w:rsid w:val="00600145"/>
    <w:rsid w:val="00600619"/>
    <w:rsid w:val="00601AAC"/>
    <w:rsid w:val="0060323E"/>
    <w:rsid w:val="006041F9"/>
    <w:rsid w:val="00604927"/>
    <w:rsid w:val="0060492B"/>
    <w:rsid w:val="00604BA3"/>
    <w:rsid w:val="00604ED1"/>
    <w:rsid w:val="00604EDC"/>
    <w:rsid w:val="0060661D"/>
    <w:rsid w:val="006076CD"/>
    <w:rsid w:val="006079CB"/>
    <w:rsid w:val="00610146"/>
    <w:rsid w:val="006106AE"/>
    <w:rsid w:val="00610A82"/>
    <w:rsid w:val="006121B4"/>
    <w:rsid w:val="00612D7A"/>
    <w:rsid w:val="00613081"/>
    <w:rsid w:val="00613649"/>
    <w:rsid w:val="006145DF"/>
    <w:rsid w:val="00616269"/>
    <w:rsid w:val="00617EFE"/>
    <w:rsid w:val="006265E5"/>
    <w:rsid w:val="00626C25"/>
    <w:rsid w:val="00627211"/>
    <w:rsid w:val="006279C2"/>
    <w:rsid w:val="0063260B"/>
    <w:rsid w:val="00633ABF"/>
    <w:rsid w:val="00634CD3"/>
    <w:rsid w:val="00636526"/>
    <w:rsid w:val="006371AE"/>
    <w:rsid w:val="006404E9"/>
    <w:rsid w:val="006412D5"/>
    <w:rsid w:val="00641C4A"/>
    <w:rsid w:val="00642A52"/>
    <w:rsid w:val="00643832"/>
    <w:rsid w:val="006470A0"/>
    <w:rsid w:val="00647F90"/>
    <w:rsid w:val="00647FC7"/>
    <w:rsid w:val="00650673"/>
    <w:rsid w:val="00651CEC"/>
    <w:rsid w:val="00651FD9"/>
    <w:rsid w:val="006539C2"/>
    <w:rsid w:val="006573FC"/>
    <w:rsid w:val="006576E0"/>
    <w:rsid w:val="006578EB"/>
    <w:rsid w:val="006606B7"/>
    <w:rsid w:val="00666A7C"/>
    <w:rsid w:val="006674A2"/>
    <w:rsid w:val="00670D9D"/>
    <w:rsid w:val="00672571"/>
    <w:rsid w:val="00672B22"/>
    <w:rsid w:val="00674414"/>
    <w:rsid w:val="00674870"/>
    <w:rsid w:val="00675AFC"/>
    <w:rsid w:val="00677ADB"/>
    <w:rsid w:val="00680B40"/>
    <w:rsid w:val="00681AF1"/>
    <w:rsid w:val="00682071"/>
    <w:rsid w:val="006821B4"/>
    <w:rsid w:val="0068253E"/>
    <w:rsid w:val="006828D3"/>
    <w:rsid w:val="00682BE5"/>
    <w:rsid w:val="00682BF2"/>
    <w:rsid w:val="00682FDB"/>
    <w:rsid w:val="00684247"/>
    <w:rsid w:val="00686EFB"/>
    <w:rsid w:val="00691B08"/>
    <w:rsid w:val="00691F8A"/>
    <w:rsid w:val="00692B42"/>
    <w:rsid w:val="006930CA"/>
    <w:rsid w:val="00693E6F"/>
    <w:rsid w:val="00694E35"/>
    <w:rsid w:val="006951AD"/>
    <w:rsid w:val="0069568F"/>
    <w:rsid w:val="00697619"/>
    <w:rsid w:val="00697776"/>
    <w:rsid w:val="006A03BE"/>
    <w:rsid w:val="006A1274"/>
    <w:rsid w:val="006A2D7D"/>
    <w:rsid w:val="006A43BD"/>
    <w:rsid w:val="006A4BD0"/>
    <w:rsid w:val="006A5C31"/>
    <w:rsid w:val="006A713E"/>
    <w:rsid w:val="006B1927"/>
    <w:rsid w:val="006B55CE"/>
    <w:rsid w:val="006B6CC9"/>
    <w:rsid w:val="006B7F35"/>
    <w:rsid w:val="006C125A"/>
    <w:rsid w:val="006C25D2"/>
    <w:rsid w:val="006C3B1F"/>
    <w:rsid w:val="006C3BDF"/>
    <w:rsid w:val="006C4516"/>
    <w:rsid w:val="006C4A44"/>
    <w:rsid w:val="006C4CA6"/>
    <w:rsid w:val="006C5304"/>
    <w:rsid w:val="006C6794"/>
    <w:rsid w:val="006D002F"/>
    <w:rsid w:val="006D037A"/>
    <w:rsid w:val="006D1844"/>
    <w:rsid w:val="006D2FC4"/>
    <w:rsid w:val="006D5133"/>
    <w:rsid w:val="006E3940"/>
    <w:rsid w:val="006E398D"/>
    <w:rsid w:val="006E41BB"/>
    <w:rsid w:val="006E5524"/>
    <w:rsid w:val="006E6F15"/>
    <w:rsid w:val="006E7DEE"/>
    <w:rsid w:val="006F02DF"/>
    <w:rsid w:val="006F1DD8"/>
    <w:rsid w:val="006F2ED8"/>
    <w:rsid w:val="006F6900"/>
    <w:rsid w:val="0070073C"/>
    <w:rsid w:val="00701814"/>
    <w:rsid w:val="007020DD"/>
    <w:rsid w:val="007027DC"/>
    <w:rsid w:val="00702CD7"/>
    <w:rsid w:val="007047AF"/>
    <w:rsid w:val="00706E74"/>
    <w:rsid w:val="00713288"/>
    <w:rsid w:val="00714A02"/>
    <w:rsid w:val="007157AC"/>
    <w:rsid w:val="00717A1D"/>
    <w:rsid w:val="00721E07"/>
    <w:rsid w:val="0072323C"/>
    <w:rsid w:val="007235E4"/>
    <w:rsid w:val="007248F2"/>
    <w:rsid w:val="00724D5A"/>
    <w:rsid w:val="0073032D"/>
    <w:rsid w:val="0073299A"/>
    <w:rsid w:val="007334DF"/>
    <w:rsid w:val="00737F66"/>
    <w:rsid w:val="00740602"/>
    <w:rsid w:val="0074244B"/>
    <w:rsid w:val="007425FF"/>
    <w:rsid w:val="00742AF9"/>
    <w:rsid w:val="007448EF"/>
    <w:rsid w:val="007452F9"/>
    <w:rsid w:val="00745EAF"/>
    <w:rsid w:val="00746766"/>
    <w:rsid w:val="00746CC6"/>
    <w:rsid w:val="00746FA2"/>
    <w:rsid w:val="007505F8"/>
    <w:rsid w:val="00751073"/>
    <w:rsid w:val="007525FB"/>
    <w:rsid w:val="00753789"/>
    <w:rsid w:val="00754723"/>
    <w:rsid w:val="00754A41"/>
    <w:rsid w:val="00757F25"/>
    <w:rsid w:val="00760C1A"/>
    <w:rsid w:val="00762E46"/>
    <w:rsid w:val="00763120"/>
    <w:rsid w:val="00764147"/>
    <w:rsid w:val="00764837"/>
    <w:rsid w:val="00764FCA"/>
    <w:rsid w:val="00765204"/>
    <w:rsid w:val="00765497"/>
    <w:rsid w:val="00766581"/>
    <w:rsid w:val="00767EB2"/>
    <w:rsid w:val="00775EB4"/>
    <w:rsid w:val="00776476"/>
    <w:rsid w:val="0077754A"/>
    <w:rsid w:val="00782367"/>
    <w:rsid w:val="0078302C"/>
    <w:rsid w:val="007835E4"/>
    <w:rsid w:val="0078711C"/>
    <w:rsid w:val="00787641"/>
    <w:rsid w:val="00792125"/>
    <w:rsid w:val="00796592"/>
    <w:rsid w:val="00796768"/>
    <w:rsid w:val="00797974"/>
    <w:rsid w:val="007A215F"/>
    <w:rsid w:val="007A29DA"/>
    <w:rsid w:val="007A425F"/>
    <w:rsid w:val="007A55F0"/>
    <w:rsid w:val="007A55F5"/>
    <w:rsid w:val="007A6D5D"/>
    <w:rsid w:val="007A7898"/>
    <w:rsid w:val="007B0C98"/>
    <w:rsid w:val="007B1624"/>
    <w:rsid w:val="007B2C59"/>
    <w:rsid w:val="007B2C8B"/>
    <w:rsid w:val="007B331C"/>
    <w:rsid w:val="007B3CC5"/>
    <w:rsid w:val="007B6F3B"/>
    <w:rsid w:val="007B74CC"/>
    <w:rsid w:val="007B7F41"/>
    <w:rsid w:val="007C0BED"/>
    <w:rsid w:val="007C0EDF"/>
    <w:rsid w:val="007C1427"/>
    <w:rsid w:val="007C1630"/>
    <w:rsid w:val="007C4AD8"/>
    <w:rsid w:val="007D274F"/>
    <w:rsid w:val="007D2C97"/>
    <w:rsid w:val="007D36F4"/>
    <w:rsid w:val="007D4E7F"/>
    <w:rsid w:val="007D5C4C"/>
    <w:rsid w:val="007E08FC"/>
    <w:rsid w:val="007E0F88"/>
    <w:rsid w:val="007E214F"/>
    <w:rsid w:val="007E2D61"/>
    <w:rsid w:val="007E2DB6"/>
    <w:rsid w:val="007E31EA"/>
    <w:rsid w:val="007E4895"/>
    <w:rsid w:val="007E7102"/>
    <w:rsid w:val="007F0195"/>
    <w:rsid w:val="007F0B9B"/>
    <w:rsid w:val="007F1BFB"/>
    <w:rsid w:val="007F293F"/>
    <w:rsid w:val="007F350B"/>
    <w:rsid w:val="007F3937"/>
    <w:rsid w:val="007F58B1"/>
    <w:rsid w:val="007F5E72"/>
    <w:rsid w:val="007F67EA"/>
    <w:rsid w:val="00804474"/>
    <w:rsid w:val="00806A04"/>
    <w:rsid w:val="0080774E"/>
    <w:rsid w:val="0081332C"/>
    <w:rsid w:val="008138BB"/>
    <w:rsid w:val="008152A4"/>
    <w:rsid w:val="00815D28"/>
    <w:rsid w:val="00815EA8"/>
    <w:rsid w:val="00816764"/>
    <w:rsid w:val="00816C17"/>
    <w:rsid w:val="00816EF2"/>
    <w:rsid w:val="00817F1A"/>
    <w:rsid w:val="00821921"/>
    <w:rsid w:val="008240A7"/>
    <w:rsid w:val="008242C1"/>
    <w:rsid w:val="00825096"/>
    <w:rsid w:val="008258FA"/>
    <w:rsid w:val="00826BA2"/>
    <w:rsid w:val="00826BB1"/>
    <w:rsid w:val="00827333"/>
    <w:rsid w:val="00831A81"/>
    <w:rsid w:val="00832BA0"/>
    <w:rsid w:val="00832BD6"/>
    <w:rsid w:val="00840104"/>
    <w:rsid w:val="0084117B"/>
    <w:rsid w:val="00845C5D"/>
    <w:rsid w:val="00845D68"/>
    <w:rsid w:val="00846D38"/>
    <w:rsid w:val="0085007D"/>
    <w:rsid w:val="00850450"/>
    <w:rsid w:val="008521D0"/>
    <w:rsid w:val="00853B6F"/>
    <w:rsid w:val="00854135"/>
    <w:rsid w:val="00855BFE"/>
    <w:rsid w:val="00860962"/>
    <w:rsid w:val="0086110E"/>
    <w:rsid w:val="0086165E"/>
    <w:rsid w:val="00862130"/>
    <w:rsid w:val="008622E0"/>
    <w:rsid w:val="008662A5"/>
    <w:rsid w:val="008664D1"/>
    <w:rsid w:val="008669AC"/>
    <w:rsid w:val="00870DF4"/>
    <w:rsid w:val="00871B78"/>
    <w:rsid w:val="00872DF9"/>
    <w:rsid w:val="00874872"/>
    <w:rsid w:val="00874C78"/>
    <w:rsid w:val="00874D2B"/>
    <w:rsid w:val="00875FE9"/>
    <w:rsid w:val="00877B45"/>
    <w:rsid w:val="0088084F"/>
    <w:rsid w:val="00880B03"/>
    <w:rsid w:val="0088481B"/>
    <w:rsid w:val="00884E8D"/>
    <w:rsid w:val="00885281"/>
    <w:rsid w:val="0089138D"/>
    <w:rsid w:val="0089243A"/>
    <w:rsid w:val="00892865"/>
    <w:rsid w:val="008934EA"/>
    <w:rsid w:val="008A07B1"/>
    <w:rsid w:val="008A419C"/>
    <w:rsid w:val="008A5411"/>
    <w:rsid w:val="008A59AF"/>
    <w:rsid w:val="008A62F4"/>
    <w:rsid w:val="008B1C82"/>
    <w:rsid w:val="008B4494"/>
    <w:rsid w:val="008B5CF1"/>
    <w:rsid w:val="008B697D"/>
    <w:rsid w:val="008B6ABF"/>
    <w:rsid w:val="008B7583"/>
    <w:rsid w:val="008B7998"/>
    <w:rsid w:val="008C39F3"/>
    <w:rsid w:val="008C4531"/>
    <w:rsid w:val="008C5872"/>
    <w:rsid w:val="008C73BD"/>
    <w:rsid w:val="008D0491"/>
    <w:rsid w:val="008D164F"/>
    <w:rsid w:val="008D3722"/>
    <w:rsid w:val="008D46AF"/>
    <w:rsid w:val="008D4AA5"/>
    <w:rsid w:val="008D4C75"/>
    <w:rsid w:val="008D59A0"/>
    <w:rsid w:val="008E5941"/>
    <w:rsid w:val="008E6C49"/>
    <w:rsid w:val="008E75A5"/>
    <w:rsid w:val="008F3130"/>
    <w:rsid w:val="008F3EA3"/>
    <w:rsid w:val="008F4ADC"/>
    <w:rsid w:val="008F5A6D"/>
    <w:rsid w:val="008F702F"/>
    <w:rsid w:val="008F7C49"/>
    <w:rsid w:val="008F7CD3"/>
    <w:rsid w:val="00900667"/>
    <w:rsid w:val="00902B74"/>
    <w:rsid w:val="009042A2"/>
    <w:rsid w:val="00904C00"/>
    <w:rsid w:val="00905C58"/>
    <w:rsid w:val="00905E9D"/>
    <w:rsid w:val="00906268"/>
    <w:rsid w:val="00907068"/>
    <w:rsid w:val="00907937"/>
    <w:rsid w:val="009108BF"/>
    <w:rsid w:val="00910F57"/>
    <w:rsid w:val="009123BC"/>
    <w:rsid w:val="00913427"/>
    <w:rsid w:val="009136F2"/>
    <w:rsid w:val="00913E62"/>
    <w:rsid w:val="00913ED2"/>
    <w:rsid w:val="009149E0"/>
    <w:rsid w:val="009151B5"/>
    <w:rsid w:val="00915A62"/>
    <w:rsid w:val="00916927"/>
    <w:rsid w:val="0092042F"/>
    <w:rsid w:val="00920F29"/>
    <w:rsid w:val="00921719"/>
    <w:rsid w:val="009221B8"/>
    <w:rsid w:val="00924993"/>
    <w:rsid w:val="00927783"/>
    <w:rsid w:val="009310F9"/>
    <w:rsid w:val="00932B27"/>
    <w:rsid w:val="009338BA"/>
    <w:rsid w:val="00934342"/>
    <w:rsid w:val="00936DE1"/>
    <w:rsid w:val="00937BBC"/>
    <w:rsid w:val="00942399"/>
    <w:rsid w:val="009432CC"/>
    <w:rsid w:val="009439A7"/>
    <w:rsid w:val="00944630"/>
    <w:rsid w:val="00944899"/>
    <w:rsid w:val="00947EAA"/>
    <w:rsid w:val="0095007A"/>
    <w:rsid w:val="00950678"/>
    <w:rsid w:val="0095285F"/>
    <w:rsid w:val="00952A4C"/>
    <w:rsid w:val="0095321B"/>
    <w:rsid w:val="00953C35"/>
    <w:rsid w:val="00955EA8"/>
    <w:rsid w:val="00956045"/>
    <w:rsid w:val="00956996"/>
    <w:rsid w:val="00956D4C"/>
    <w:rsid w:val="009603F8"/>
    <w:rsid w:val="009631E1"/>
    <w:rsid w:val="00963A18"/>
    <w:rsid w:val="00967EB8"/>
    <w:rsid w:val="00971695"/>
    <w:rsid w:val="00971E75"/>
    <w:rsid w:val="0097415E"/>
    <w:rsid w:val="00976447"/>
    <w:rsid w:val="00981DD9"/>
    <w:rsid w:val="009822E7"/>
    <w:rsid w:val="0098395E"/>
    <w:rsid w:val="009872DF"/>
    <w:rsid w:val="00990764"/>
    <w:rsid w:val="0099259E"/>
    <w:rsid w:val="009932AC"/>
    <w:rsid w:val="00996231"/>
    <w:rsid w:val="00997123"/>
    <w:rsid w:val="0099797D"/>
    <w:rsid w:val="009A3345"/>
    <w:rsid w:val="009A345C"/>
    <w:rsid w:val="009A5705"/>
    <w:rsid w:val="009B075E"/>
    <w:rsid w:val="009B5300"/>
    <w:rsid w:val="009B5A4E"/>
    <w:rsid w:val="009B655D"/>
    <w:rsid w:val="009B6A34"/>
    <w:rsid w:val="009B7269"/>
    <w:rsid w:val="009C1039"/>
    <w:rsid w:val="009C2FC4"/>
    <w:rsid w:val="009C3EA1"/>
    <w:rsid w:val="009C42A5"/>
    <w:rsid w:val="009C616B"/>
    <w:rsid w:val="009C70A4"/>
    <w:rsid w:val="009D015F"/>
    <w:rsid w:val="009D4B9D"/>
    <w:rsid w:val="009D53D4"/>
    <w:rsid w:val="009D6E4C"/>
    <w:rsid w:val="009D7F2C"/>
    <w:rsid w:val="009E076C"/>
    <w:rsid w:val="009E0CC8"/>
    <w:rsid w:val="009E202C"/>
    <w:rsid w:val="009E43CC"/>
    <w:rsid w:val="009E670B"/>
    <w:rsid w:val="009F0F84"/>
    <w:rsid w:val="009F1B10"/>
    <w:rsid w:val="009F3F0D"/>
    <w:rsid w:val="009F45C1"/>
    <w:rsid w:val="009F6050"/>
    <w:rsid w:val="009F6341"/>
    <w:rsid w:val="00A00059"/>
    <w:rsid w:val="00A02CE8"/>
    <w:rsid w:val="00A07584"/>
    <w:rsid w:val="00A10368"/>
    <w:rsid w:val="00A107F4"/>
    <w:rsid w:val="00A123F1"/>
    <w:rsid w:val="00A127F7"/>
    <w:rsid w:val="00A134B4"/>
    <w:rsid w:val="00A14016"/>
    <w:rsid w:val="00A146C0"/>
    <w:rsid w:val="00A1650F"/>
    <w:rsid w:val="00A20025"/>
    <w:rsid w:val="00A233C6"/>
    <w:rsid w:val="00A2383D"/>
    <w:rsid w:val="00A25FE9"/>
    <w:rsid w:val="00A26EC1"/>
    <w:rsid w:val="00A30E8D"/>
    <w:rsid w:val="00A320B1"/>
    <w:rsid w:val="00A32F98"/>
    <w:rsid w:val="00A35738"/>
    <w:rsid w:val="00A37388"/>
    <w:rsid w:val="00A40E81"/>
    <w:rsid w:val="00A418B6"/>
    <w:rsid w:val="00A45BB4"/>
    <w:rsid w:val="00A508A7"/>
    <w:rsid w:val="00A51318"/>
    <w:rsid w:val="00A51F23"/>
    <w:rsid w:val="00A60986"/>
    <w:rsid w:val="00A616F2"/>
    <w:rsid w:val="00A6402F"/>
    <w:rsid w:val="00A643BF"/>
    <w:rsid w:val="00A647A0"/>
    <w:rsid w:val="00A664BB"/>
    <w:rsid w:val="00A66FBB"/>
    <w:rsid w:val="00A67599"/>
    <w:rsid w:val="00A67AED"/>
    <w:rsid w:val="00A71DF0"/>
    <w:rsid w:val="00A73F80"/>
    <w:rsid w:val="00A7454B"/>
    <w:rsid w:val="00A74AB2"/>
    <w:rsid w:val="00A74E5D"/>
    <w:rsid w:val="00A75FD8"/>
    <w:rsid w:val="00A77309"/>
    <w:rsid w:val="00A77EFC"/>
    <w:rsid w:val="00A878AC"/>
    <w:rsid w:val="00A90FAB"/>
    <w:rsid w:val="00A92268"/>
    <w:rsid w:val="00A92416"/>
    <w:rsid w:val="00A95003"/>
    <w:rsid w:val="00A96085"/>
    <w:rsid w:val="00A97701"/>
    <w:rsid w:val="00AA1DF5"/>
    <w:rsid w:val="00AA2419"/>
    <w:rsid w:val="00AA395E"/>
    <w:rsid w:val="00AA4F88"/>
    <w:rsid w:val="00AA650C"/>
    <w:rsid w:val="00AB08C7"/>
    <w:rsid w:val="00AB091B"/>
    <w:rsid w:val="00AB1452"/>
    <w:rsid w:val="00AB5713"/>
    <w:rsid w:val="00AB5C19"/>
    <w:rsid w:val="00AB61F3"/>
    <w:rsid w:val="00AB684E"/>
    <w:rsid w:val="00AC06F3"/>
    <w:rsid w:val="00AC16F1"/>
    <w:rsid w:val="00AC218C"/>
    <w:rsid w:val="00AC35C6"/>
    <w:rsid w:val="00AC3D61"/>
    <w:rsid w:val="00AC70DC"/>
    <w:rsid w:val="00AC7510"/>
    <w:rsid w:val="00AC79AA"/>
    <w:rsid w:val="00AD1074"/>
    <w:rsid w:val="00AD349F"/>
    <w:rsid w:val="00AD5689"/>
    <w:rsid w:val="00AD57CF"/>
    <w:rsid w:val="00AD6132"/>
    <w:rsid w:val="00AD6B91"/>
    <w:rsid w:val="00AD7A05"/>
    <w:rsid w:val="00AE0217"/>
    <w:rsid w:val="00AE0971"/>
    <w:rsid w:val="00AE50A2"/>
    <w:rsid w:val="00AE58BB"/>
    <w:rsid w:val="00AE6BFD"/>
    <w:rsid w:val="00AE7B61"/>
    <w:rsid w:val="00AF1C01"/>
    <w:rsid w:val="00AF25A5"/>
    <w:rsid w:val="00AF46DA"/>
    <w:rsid w:val="00AF4C59"/>
    <w:rsid w:val="00AF6EC4"/>
    <w:rsid w:val="00AF7240"/>
    <w:rsid w:val="00B0076E"/>
    <w:rsid w:val="00B00817"/>
    <w:rsid w:val="00B023C2"/>
    <w:rsid w:val="00B02829"/>
    <w:rsid w:val="00B0312B"/>
    <w:rsid w:val="00B047B5"/>
    <w:rsid w:val="00B04DCC"/>
    <w:rsid w:val="00B077E1"/>
    <w:rsid w:val="00B07F1F"/>
    <w:rsid w:val="00B11D10"/>
    <w:rsid w:val="00B13F1B"/>
    <w:rsid w:val="00B16BAC"/>
    <w:rsid w:val="00B16ED3"/>
    <w:rsid w:val="00B17FBC"/>
    <w:rsid w:val="00B23535"/>
    <w:rsid w:val="00B27C7D"/>
    <w:rsid w:val="00B302D6"/>
    <w:rsid w:val="00B318FB"/>
    <w:rsid w:val="00B32668"/>
    <w:rsid w:val="00B33028"/>
    <w:rsid w:val="00B33191"/>
    <w:rsid w:val="00B33B0A"/>
    <w:rsid w:val="00B33F6D"/>
    <w:rsid w:val="00B3428C"/>
    <w:rsid w:val="00B34542"/>
    <w:rsid w:val="00B360F0"/>
    <w:rsid w:val="00B3613B"/>
    <w:rsid w:val="00B363A4"/>
    <w:rsid w:val="00B37249"/>
    <w:rsid w:val="00B37BA7"/>
    <w:rsid w:val="00B37D61"/>
    <w:rsid w:val="00B4062E"/>
    <w:rsid w:val="00B427B5"/>
    <w:rsid w:val="00B44206"/>
    <w:rsid w:val="00B4475B"/>
    <w:rsid w:val="00B44C02"/>
    <w:rsid w:val="00B467D9"/>
    <w:rsid w:val="00B50486"/>
    <w:rsid w:val="00B511DD"/>
    <w:rsid w:val="00B51C4F"/>
    <w:rsid w:val="00B51F24"/>
    <w:rsid w:val="00B52578"/>
    <w:rsid w:val="00B52745"/>
    <w:rsid w:val="00B53C2B"/>
    <w:rsid w:val="00B554A1"/>
    <w:rsid w:val="00B55B3E"/>
    <w:rsid w:val="00B5788B"/>
    <w:rsid w:val="00B60507"/>
    <w:rsid w:val="00B627CE"/>
    <w:rsid w:val="00B656FB"/>
    <w:rsid w:val="00B65AC0"/>
    <w:rsid w:val="00B66B37"/>
    <w:rsid w:val="00B67F2B"/>
    <w:rsid w:val="00B71EBD"/>
    <w:rsid w:val="00B723C3"/>
    <w:rsid w:val="00B73581"/>
    <w:rsid w:val="00B75FB1"/>
    <w:rsid w:val="00B766DB"/>
    <w:rsid w:val="00B80437"/>
    <w:rsid w:val="00B82874"/>
    <w:rsid w:val="00B82D91"/>
    <w:rsid w:val="00B84E54"/>
    <w:rsid w:val="00B84FC2"/>
    <w:rsid w:val="00B878F8"/>
    <w:rsid w:val="00B87907"/>
    <w:rsid w:val="00B91BBA"/>
    <w:rsid w:val="00B91F13"/>
    <w:rsid w:val="00B95A96"/>
    <w:rsid w:val="00B95E0F"/>
    <w:rsid w:val="00B96F25"/>
    <w:rsid w:val="00BA2A39"/>
    <w:rsid w:val="00BA2C2D"/>
    <w:rsid w:val="00BA36DE"/>
    <w:rsid w:val="00BA38C0"/>
    <w:rsid w:val="00BA390C"/>
    <w:rsid w:val="00BA52C9"/>
    <w:rsid w:val="00BA6276"/>
    <w:rsid w:val="00BA69BB"/>
    <w:rsid w:val="00BA799A"/>
    <w:rsid w:val="00BB0569"/>
    <w:rsid w:val="00BB0778"/>
    <w:rsid w:val="00BB29A1"/>
    <w:rsid w:val="00BB2B5E"/>
    <w:rsid w:val="00BB313E"/>
    <w:rsid w:val="00BB4DBF"/>
    <w:rsid w:val="00BB6236"/>
    <w:rsid w:val="00BB6575"/>
    <w:rsid w:val="00BC0264"/>
    <w:rsid w:val="00BC0C39"/>
    <w:rsid w:val="00BC1BF1"/>
    <w:rsid w:val="00BC1DE5"/>
    <w:rsid w:val="00BC4422"/>
    <w:rsid w:val="00BC4E55"/>
    <w:rsid w:val="00BC4EF5"/>
    <w:rsid w:val="00BC5720"/>
    <w:rsid w:val="00BC5864"/>
    <w:rsid w:val="00BD2175"/>
    <w:rsid w:val="00BD601C"/>
    <w:rsid w:val="00BD6D4C"/>
    <w:rsid w:val="00BE0575"/>
    <w:rsid w:val="00BE09D9"/>
    <w:rsid w:val="00BE15CC"/>
    <w:rsid w:val="00BE37B7"/>
    <w:rsid w:val="00BE5212"/>
    <w:rsid w:val="00BE5BC4"/>
    <w:rsid w:val="00BE7978"/>
    <w:rsid w:val="00BF22E5"/>
    <w:rsid w:val="00BF24AF"/>
    <w:rsid w:val="00BF2943"/>
    <w:rsid w:val="00BF41CD"/>
    <w:rsid w:val="00BF440E"/>
    <w:rsid w:val="00BF7EA6"/>
    <w:rsid w:val="00C02825"/>
    <w:rsid w:val="00C032B1"/>
    <w:rsid w:val="00C044A2"/>
    <w:rsid w:val="00C0517F"/>
    <w:rsid w:val="00C07BBD"/>
    <w:rsid w:val="00C14272"/>
    <w:rsid w:val="00C17A1F"/>
    <w:rsid w:val="00C200DE"/>
    <w:rsid w:val="00C239D8"/>
    <w:rsid w:val="00C24277"/>
    <w:rsid w:val="00C24A56"/>
    <w:rsid w:val="00C31C04"/>
    <w:rsid w:val="00C3441E"/>
    <w:rsid w:val="00C34A5F"/>
    <w:rsid w:val="00C34B88"/>
    <w:rsid w:val="00C35DC9"/>
    <w:rsid w:val="00C36873"/>
    <w:rsid w:val="00C41060"/>
    <w:rsid w:val="00C41E13"/>
    <w:rsid w:val="00C41E44"/>
    <w:rsid w:val="00C447AC"/>
    <w:rsid w:val="00C456C5"/>
    <w:rsid w:val="00C47664"/>
    <w:rsid w:val="00C47DD8"/>
    <w:rsid w:val="00C51BAA"/>
    <w:rsid w:val="00C52215"/>
    <w:rsid w:val="00C5523F"/>
    <w:rsid w:val="00C611F6"/>
    <w:rsid w:val="00C62500"/>
    <w:rsid w:val="00C65018"/>
    <w:rsid w:val="00C6592E"/>
    <w:rsid w:val="00C67258"/>
    <w:rsid w:val="00C72B82"/>
    <w:rsid w:val="00C72E83"/>
    <w:rsid w:val="00C77452"/>
    <w:rsid w:val="00C779D7"/>
    <w:rsid w:val="00C77AB1"/>
    <w:rsid w:val="00C80B07"/>
    <w:rsid w:val="00C80BA3"/>
    <w:rsid w:val="00C815FF"/>
    <w:rsid w:val="00C83A4F"/>
    <w:rsid w:val="00C845EC"/>
    <w:rsid w:val="00C85EC0"/>
    <w:rsid w:val="00C87FAB"/>
    <w:rsid w:val="00C932CD"/>
    <w:rsid w:val="00C95A10"/>
    <w:rsid w:val="00C97648"/>
    <w:rsid w:val="00C97EAC"/>
    <w:rsid w:val="00CA024F"/>
    <w:rsid w:val="00CA0422"/>
    <w:rsid w:val="00CA0898"/>
    <w:rsid w:val="00CA124A"/>
    <w:rsid w:val="00CA30BC"/>
    <w:rsid w:val="00CA3294"/>
    <w:rsid w:val="00CA437A"/>
    <w:rsid w:val="00CA4ACD"/>
    <w:rsid w:val="00CA68C2"/>
    <w:rsid w:val="00CB0C2D"/>
    <w:rsid w:val="00CB0F17"/>
    <w:rsid w:val="00CB37C3"/>
    <w:rsid w:val="00CB470F"/>
    <w:rsid w:val="00CB5805"/>
    <w:rsid w:val="00CB5AC2"/>
    <w:rsid w:val="00CC009C"/>
    <w:rsid w:val="00CC09A0"/>
    <w:rsid w:val="00CC0CF6"/>
    <w:rsid w:val="00CC2AAA"/>
    <w:rsid w:val="00CC3B4E"/>
    <w:rsid w:val="00CC4A0B"/>
    <w:rsid w:val="00CC5175"/>
    <w:rsid w:val="00CC5807"/>
    <w:rsid w:val="00CD0BFC"/>
    <w:rsid w:val="00CD155A"/>
    <w:rsid w:val="00CD1D57"/>
    <w:rsid w:val="00CD3A1C"/>
    <w:rsid w:val="00CD3FF4"/>
    <w:rsid w:val="00CD5698"/>
    <w:rsid w:val="00CD621A"/>
    <w:rsid w:val="00CD6D66"/>
    <w:rsid w:val="00CD7306"/>
    <w:rsid w:val="00CD7AA5"/>
    <w:rsid w:val="00CD7AF8"/>
    <w:rsid w:val="00CE019E"/>
    <w:rsid w:val="00CE09AB"/>
    <w:rsid w:val="00CE1005"/>
    <w:rsid w:val="00CE2245"/>
    <w:rsid w:val="00CE2436"/>
    <w:rsid w:val="00CE4B5A"/>
    <w:rsid w:val="00CE6603"/>
    <w:rsid w:val="00CE767F"/>
    <w:rsid w:val="00CF011C"/>
    <w:rsid w:val="00CF361A"/>
    <w:rsid w:val="00CF5DA9"/>
    <w:rsid w:val="00CF6AB5"/>
    <w:rsid w:val="00D004D5"/>
    <w:rsid w:val="00D022B0"/>
    <w:rsid w:val="00D023C0"/>
    <w:rsid w:val="00D02E01"/>
    <w:rsid w:val="00D06184"/>
    <w:rsid w:val="00D12316"/>
    <w:rsid w:val="00D12673"/>
    <w:rsid w:val="00D12961"/>
    <w:rsid w:val="00D13125"/>
    <w:rsid w:val="00D14BFD"/>
    <w:rsid w:val="00D158F9"/>
    <w:rsid w:val="00D16B73"/>
    <w:rsid w:val="00D1724A"/>
    <w:rsid w:val="00D1739B"/>
    <w:rsid w:val="00D239B1"/>
    <w:rsid w:val="00D23ED2"/>
    <w:rsid w:val="00D25141"/>
    <w:rsid w:val="00D254D0"/>
    <w:rsid w:val="00D26B73"/>
    <w:rsid w:val="00D26DA6"/>
    <w:rsid w:val="00D3175F"/>
    <w:rsid w:val="00D31B7E"/>
    <w:rsid w:val="00D320BD"/>
    <w:rsid w:val="00D329E3"/>
    <w:rsid w:val="00D33480"/>
    <w:rsid w:val="00D33B00"/>
    <w:rsid w:val="00D347B7"/>
    <w:rsid w:val="00D34B38"/>
    <w:rsid w:val="00D3592A"/>
    <w:rsid w:val="00D40426"/>
    <w:rsid w:val="00D42DDE"/>
    <w:rsid w:val="00D42ED4"/>
    <w:rsid w:val="00D44F93"/>
    <w:rsid w:val="00D454E8"/>
    <w:rsid w:val="00D46A17"/>
    <w:rsid w:val="00D46EFE"/>
    <w:rsid w:val="00D471F5"/>
    <w:rsid w:val="00D47EC9"/>
    <w:rsid w:val="00D50F49"/>
    <w:rsid w:val="00D52CD8"/>
    <w:rsid w:val="00D53350"/>
    <w:rsid w:val="00D541C8"/>
    <w:rsid w:val="00D54AB1"/>
    <w:rsid w:val="00D55484"/>
    <w:rsid w:val="00D55743"/>
    <w:rsid w:val="00D57522"/>
    <w:rsid w:val="00D57DD1"/>
    <w:rsid w:val="00D6689A"/>
    <w:rsid w:val="00D67235"/>
    <w:rsid w:val="00D7034A"/>
    <w:rsid w:val="00D70D77"/>
    <w:rsid w:val="00D715B9"/>
    <w:rsid w:val="00D724EE"/>
    <w:rsid w:val="00D743E5"/>
    <w:rsid w:val="00D744D5"/>
    <w:rsid w:val="00D747DB"/>
    <w:rsid w:val="00D758F2"/>
    <w:rsid w:val="00D761FB"/>
    <w:rsid w:val="00D80CE2"/>
    <w:rsid w:val="00D816CB"/>
    <w:rsid w:val="00D8622F"/>
    <w:rsid w:val="00D86308"/>
    <w:rsid w:val="00D86602"/>
    <w:rsid w:val="00D86729"/>
    <w:rsid w:val="00D87628"/>
    <w:rsid w:val="00D878E3"/>
    <w:rsid w:val="00D90050"/>
    <w:rsid w:val="00D909C6"/>
    <w:rsid w:val="00D91C80"/>
    <w:rsid w:val="00D9260C"/>
    <w:rsid w:val="00D938B1"/>
    <w:rsid w:val="00D94868"/>
    <w:rsid w:val="00DA0B80"/>
    <w:rsid w:val="00DA195E"/>
    <w:rsid w:val="00DA3EE4"/>
    <w:rsid w:val="00DA50B5"/>
    <w:rsid w:val="00DA5842"/>
    <w:rsid w:val="00DA6768"/>
    <w:rsid w:val="00DA6B3D"/>
    <w:rsid w:val="00DB4F7A"/>
    <w:rsid w:val="00DB6CCC"/>
    <w:rsid w:val="00DC005B"/>
    <w:rsid w:val="00DC15BA"/>
    <w:rsid w:val="00DC20A0"/>
    <w:rsid w:val="00DC3162"/>
    <w:rsid w:val="00DC392C"/>
    <w:rsid w:val="00DC41E6"/>
    <w:rsid w:val="00DC7FB1"/>
    <w:rsid w:val="00DD09FA"/>
    <w:rsid w:val="00DD47D7"/>
    <w:rsid w:val="00DD51FF"/>
    <w:rsid w:val="00DD5EC9"/>
    <w:rsid w:val="00DD7BB3"/>
    <w:rsid w:val="00DE3D25"/>
    <w:rsid w:val="00DE581A"/>
    <w:rsid w:val="00DE7E0A"/>
    <w:rsid w:val="00DF0C7A"/>
    <w:rsid w:val="00DF0EB5"/>
    <w:rsid w:val="00DF267B"/>
    <w:rsid w:val="00DF39E5"/>
    <w:rsid w:val="00DF48C9"/>
    <w:rsid w:val="00DF5994"/>
    <w:rsid w:val="00DF5D67"/>
    <w:rsid w:val="00DF6009"/>
    <w:rsid w:val="00DF6800"/>
    <w:rsid w:val="00E030C1"/>
    <w:rsid w:val="00E03572"/>
    <w:rsid w:val="00E03821"/>
    <w:rsid w:val="00E03D2F"/>
    <w:rsid w:val="00E0503F"/>
    <w:rsid w:val="00E05F85"/>
    <w:rsid w:val="00E10B28"/>
    <w:rsid w:val="00E16127"/>
    <w:rsid w:val="00E168B9"/>
    <w:rsid w:val="00E25D91"/>
    <w:rsid w:val="00E25E55"/>
    <w:rsid w:val="00E30474"/>
    <w:rsid w:val="00E30839"/>
    <w:rsid w:val="00E312E2"/>
    <w:rsid w:val="00E33304"/>
    <w:rsid w:val="00E346ED"/>
    <w:rsid w:val="00E377F7"/>
    <w:rsid w:val="00E40F13"/>
    <w:rsid w:val="00E4143C"/>
    <w:rsid w:val="00E42ED6"/>
    <w:rsid w:val="00E43A53"/>
    <w:rsid w:val="00E43CA8"/>
    <w:rsid w:val="00E450FC"/>
    <w:rsid w:val="00E4694E"/>
    <w:rsid w:val="00E47A87"/>
    <w:rsid w:val="00E51EC5"/>
    <w:rsid w:val="00E51EF5"/>
    <w:rsid w:val="00E61841"/>
    <w:rsid w:val="00E6212C"/>
    <w:rsid w:val="00E65129"/>
    <w:rsid w:val="00E67D75"/>
    <w:rsid w:val="00E72415"/>
    <w:rsid w:val="00E72DAB"/>
    <w:rsid w:val="00E738E9"/>
    <w:rsid w:val="00E760CB"/>
    <w:rsid w:val="00E766EA"/>
    <w:rsid w:val="00E773A1"/>
    <w:rsid w:val="00E813A3"/>
    <w:rsid w:val="00E81829"/>
    <w:rsid w:val="00E83965"/>
    <w:rsid w:val="00E844D0"/>
    <w:rsid w:val="00E84DD3"/>
    <w:rsid w:val="00E861AE"/>
    <w:rsid w:val="00E87009"/>
    <w:rsid w:val="00E91164"/>
    <w:rsid w:val="00E91993"/>
    <w:rsid w:val="00E93D09"/>
    <w:rsid w:val="00E95711"/>
    <w:rsid w:val="00E97775"/>
    <w:rsid w:val="00E97B75"/>
    <w:rsid w:val="00EA01F3"/>
    <w:rsid w:val="00EA0608"/>
    <w:rsid w:val="00EA25CF"/>
    <w:rsid w:val="00EA463E"/>
    <w:rsid w:val="00EA4FD4"/>
    <w:rsid w:val="00EA59C3"/>
    <w:rsid w:val="00EB0F34"/>
    <w:rsid w:val="00EB3773"/>
    <w:rsid w:val="00EB5B27"/>
    <w:rsid w:val="00EB5BA4"/>
    <w:rsid w:val="00EB77AD"/>
    <w:rsid w:val="00EC0BB8"/>
    <w:rsid w:val="00EC1B74"/>
    <w:rsid w:val="00EC25CD"/>
    <w:rsid w:val="00EC52C7"/>
    <w:rsid w:val="00ED2852"/>
    <w:rsid w:val="00ED2F53"/>
    <w:rsid w:val="00ED2FDD"/>
    <w:rsid w:val="00ED45CA"/>
    <w:rsid w:val="00ED4685"/>
    <w:rsid w:val="00ED4709"/>
    <w:rsid w:val="00ED4A04"/>
    <w:rsid w:val="00ED7C37"/>
    <w:rsid w:val="00EE06AC"/>
    <w:rsid w:val="00EE1792"/>
    <w:rsid w:val="00EE20CE"/>
    <w:rsid w:val="00EE3243"/>
    <w:rsid w:val="00EE4133"/>
    <w:rsid w:val="00EE419E"/>
    <w:rsid w:val="00EE4EBA"/>
    <w:rsid w:val="00EE59ED"/>
    <w:rsid w:val="00EE6206"/>
    <w:rsid w:val="00EF3978"/>
    <w:rsid w:val="00EF3E03"/>
    <w:rsid w:val="00EF5456"/>
    <w:rsid w:val="00EF7817"/>
    <w:rsid w:val="00EF7E42"/>
    <w:rsid w:val="00F00434"/>
    <w:rsid w:val="00F010D0"/>
    <w:rsid w:val="00F02153"/>
    <w:rsid w:val="00F02BEB"/>
    <w:rsid w:val="00F035A7"/>
    <w:rsid w:val="00F04A37"/>
    <w:rsid w:val="00F051EB"/>
    <w:rsid w:val="00F07081"/>
    <w:rsid w:val="00F07A09"/>
    <w:rsid w:val="00F10CA8"/>
    <w:rsid w:val="00F1105C"/>
    <w:rsid w:val="00F114A4"/>
    <w:rsid w:val="00F12345"/>
    <w:rsid w:val="00F12455"/>
    <w:rsid w:val="00F12842"/>
    <w:rsid w:val="00F140FD"/>
    <w:rsid w:val="00F1416B"/>
    <w:rsid w:val="00F201D3"/>
    <w:rsid w:val="00F227E7"/>
    <w:rsid w:val="00F22835"/>
    <w:rsid w:val="00F22C2A"/>
    <w:rsid w:val="00F22D71"/>
    <w:rsid w:val="00F2498B"/>
    <w:rsid w:val="00F24E7C"/>
    <w:rsid w:val="00F25ECA"/>
    <w:rsid w:val="00F25FD1"/>
    <w:rsid w:val="00F30B97"/>
    <w:rsid w:val="00F332D0"/>
    <w:rsid w:val="00F34510"/>
    <w:rsid w:val="00F3478C"/>
    <w:rsid w:val="00F35FF1"/>
    <w:rsid w:val="00F36442"/>
    <w:rsid w:val="00F36618"/>
    <w:rsid w:val="00F36EB8"/>
    <w:rsid w:val="00F40AD9"/>
    <w:rsid w:val="00F4358A"/>
    <w:rsid w:val="00F452F6"/>
    <w:rsid w:val="00F46104"/>
    <w:rsid w:val="00F50782"/>
    <w:rsid w:val="00F54C2E"/>
    <w:rsid w:val="00F55521"/>
    <w:rsid w:val="00F55D5C"/>
    <w:rsid w:val="00F64315"/>
    <w:rsid w:val="00F65E1E"/>
    <w:rsid w:val="00F70AB7"/>
    <w:rsid w:val="00F70BE6"/>
    <w:rsid w:val="00F746E9"/>
    <w:rsid w:val="00F750F8"/>
    <w:rsid w:val="00F77546"/>
    <w:rsid w:val="00F80CA9"/>
    <w:rsid w:val="00F8102A"/>
    <w:rsid w:val="00F825A9"/>
    <w:rsid w:val="00F829F7"/>
    <w:rsid w:val="00F83B9E"/>
    <w:rsid w:val="00F8545C"/>
    <w:rsid w:val="00F86124"/>
    <w:rsid w:val="00F87CF9"/>
    <w:rsid w:val="00F90F23"/>
    <w:rsid w:val="00F92C00"/>
    <w:rsid w:val="00F964A9"/>
    <w:rsid w:val="00F9727C"/>
    <w:rsid w:val="00F97E09"/>
    <w:rsid w:val="00FA17D3"/>
    <w:rsid w:val="00FA2194"/>
    <w:rsid w:val="00FA2D38"/>
    <w:rsid w:val="00FA3F73"/>
    <w:rsid w:val="00FA5B33"/>
    <w:rsid w:val="00FB0897"/>
    <w:rsid w:val="00FB45DF"/>
    <w:rsid w:val="00FC23AB"/>
    <w:rsid w:val="00FC3AAA"/>
    <w:rsid w:val="00FC6059"/>
    <w:rsid w:val="00FD58A1"/>
    <w:rsid w:val="00FD7892"/>
    <w:rsid w:val="00FD7E2F"/>
    <w:rsid w:val="00FE3820"/>
    <w:rsid w:val="00FE4967"/>
    <w:rsid w:val="00FE5A87"/>
    <w:rsid w:val="00FE65BD"/>
    <w:rsid w:val="00FE6E8D"/>
    <w:rsid w:val="00FE704B"/>
    <w:rsid w:val="00FE73F7"/>
    <w:rsid w:val="00FE78AA"/>
    <w:rsid w:val="00FF0CE3"/>
    <w:rsid w:val="00FF4A77"/>
    <w:rsid w:val="00FF6191"/>
    <w:rsid w:val="00FF65D7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5F70E"/>
  <w15:docId w15:val="{04D02BAA-38C1-4E1A-B744-E63B43384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 Bullet List Paragraph"/>
    <w:basedOn w:val="Normal"/>
    <w:qFormat/>
    <w:rsid w:val="00E03821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0382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2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4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1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6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6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6F1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qFormat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F3F0D"/>
  </w:style>
  <w:style w:type="paragraph" w:styleId="Footer">
    <w:name w:val="footer"/>
    <w:basedOn w:val="Normal"/>
    <w:link w:val="FooterChar"/>
    <w:uiPriority w:val="99"/>
    <w:unhideWhenUsed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F0D"/>
  </w:style>
  <w:style w:type="character" w:styleId="PlaceholderText">
    <w:name w:val="Placeholder Text"/>
    <w:basedOn w:val="DefaultParagraphFont"/>
    <w:uiPriority w:val="99"/>
    <w:semiHidden/>
    <w:rsid w:val="00762E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297D3-4293-456B-B2E9-87A3B9FD00FD}"/>
      </w:docPartPr>
      <w:docPartBody>
        <w:p w:rsidR="002E6D82" w:rsidRDefault="00EB77F9">
          <w:r w:rsidRPr="00822FB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7F9"/>
    <w:rsid w:val="002E6D82"/>
    <w:rsid w:val="005673B6"/>
    <w:rsid w:val="00EB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77F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IC Color Scheme">
      <a:dk1>
        <a:srgbClr val="57436B"/>
      </a:dk1>
      <a:lt1>
        <a:srgbClr val="EAEAEA"/>
      </a:lt1>
      <a:dk2>
        <a:srgbClr val="005656"/>
      </a:dk2>
      <a:lt2>
        <a:srgbClr val="AE9BC1"/>
      </a:lt2>
      <a:accent1>
        <a:srgbClr val="717171"/>
      </a:accent1>
      <a:accent2>
        <a:srgbClr val="82D0CC"/>
      </a:accent2>
      <a:accent3>
        <a:srgbClr val="8265A0"/>
      </a:accent3>
      <a:accent4>
        <a:srgbClr val="008080"/>
      </a:accent4>
      <a:accent5>
        <a:srgbClr val="B2B2B2"/>
      </a:accent5>
      <a:accent6>
        <a:srgbClr val="CDFFFF"/>
      </a:accent6>
      <a:hlink>
        <a:srgbClr val="00F8F2"/>
      </a:hlink>
      <a:folHlink>
        <a:srgbClr val="7C298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7DCA8-F205-47A8-B7A1-FAEDFEE05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PED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J. Oechsner</dc:creator>
  <cp:keywords/>
  <dc:description/>
  <cp:lastModifiedBy>Carrazco, Casandra, ECECD</cp:lastModifiedBy>
  <cp:revision>51</cp:revision>
  <cp:lastPrinted>2017-11-17T16:05:00Z</cp:lastPrinted>
  <dcterms:created xsi:type="dcterms:W3CDTF">2022-07-28T17:37:00Z</dcterms:created>
  <dcterms:modified xsi:type="dcterms:W3CDTF">2023-11-01T16:42:00Z</dcterms:modified>
</cp:coreProperties>
</file>